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tblpXSpec="center" w:tblpY="-1440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4"/>
        <w:gridCol w:w="1359"/>
        <w:gridCol w:w="1662"/>
        <w:gridCol w:w="1489"/>
        <w:gridCol w:w="1359"/>
        <w:gridCol w:w="1662"/>
      </w:tblGrid>
      <w:tr w:rsidR="001668FE" w:rsidRPr="00F227CC" w14:paraId="46D7346B" w14:textId="77777777" w:rsidTr="003A7DFB">
        <w:trPr>
          <w:trHeight w:val="290"/>
          <w:jc w:val="center"/>
        </w:trPr>
        <w:tc>
          <w:tcPr>
            <w:tcW w:w="1076" w:type="pct"/>
            <w:shd w:val="clear" w:color="auto" w:fill="F2F2F2" w:themeFill="background1" w:themeFillShade="F2"/>
            <w:noWrap/>
            <w:vAlign w:val="center"/>
            <w:hideMark/>
          </w:tcPr>
          <w:p w14:paraId="6CE0BA0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  <w:t>Family</w:t>
            </w:r>
          </w:p>
        </w:tc>
        <w:tc>
          <w:tcPr>
            <w:tcW w:w="2350" w:type="pct"/>
            <w:gridSpan w:val="3"/>
            <w:shd w:val="clear" w:color="auto" w:fill="F2F2F2" w:themeFill="background1" w:themeFillShade="F2"/>
            <w:noWrap/>
            <w:vAlign w:val="center"/>
            <w:hideMark/>
          </w:tcPr>
          <w:p w14:paraId="044D277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  <w:t>Species</w:t>
            </w:r>
          </w:p>
        </w:tc>
        <w:tc>
          <w:tcPr>
            <w:tcW w:w="708" w:type="pct"/>
            <w:shd w:val="clear" w:color="auto" w:fill="F2F2F2" w:themeFill="background1" w:themeFillShade="F2"/>
            <w:noWrap/>
            <w:vAlign w:val="center"/>
            <w:hideMark/>
          </w:tcPr>
          <w:p w14:paraId="1EEFA50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  <w:t>No. of sheates</w:t>
            </w:r>
          </w:p>
        </w:tc>
        <w:tc>
          <w:tcPr>
            <w:tcW w:w="866" w:type="pct"/>
            <w:shd w:val="clear" w:color="auto" w:fill="F2F2F2" w:themeFill="background1" w:themeFillShade="F2"/>
            <w:noWrap/>
            <w:vAlign w:val="center"/>
            <w:hideMark/>
          </w:tcPr>
          <w:p w14:paraId="6A9A91C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b/>
                <w:bCs/>
                <w:kern w:val="0"/>
                <w:sz w:val="26"/>
                <w:szCs w:val="26"/>
                <w14:ligatures w14:val="none"/>
              </w:rPr>
              <w:t>Herbrium numer</w:t>
            </w:r>
          </w:p>
        </w:tc>
      </w:tr>
      <w:tr w:rsidR="00F227CC" w:rsidRPr="00F227CC" w14:paraId="3B8E615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902BE6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izo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94EF42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izoon canariense</w:t>
            </w:r>
          </w:p>
        </w:tc>
        <w:tc>
          <w:tcPr>
            <w:tcW w:w="708" w:type="pct"/>
            <w:noWrap/>
            <w:vAlign w:val="center"/>
            <w:hideMark/>
          </w:tcPr>
          <w:p w14:paraId="34F905E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06486A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67CA2A6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603890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51AFED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7B0A9D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3F71A96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8402865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76785FB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maranth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2FBFBA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erva javanica (Burm.f.) Juss. ex Schult.</w:t>
            </w:r>
          </w:p>
        </w:tc>
        <w:tc>
          <w:tcPr>
            <w:tcW w:w="708" w:type="pct"/>
            <w:noWrap/>
            <w:vAlign w:val="center"/>
            <w:hideMark/>
          </w:tcPr>
          <w:p w14:paraId="17F1A39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C1E7A2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10A1C1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05A6D74" w14:textId="1BC3F3DD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825CEE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maranthus caudatus</w:t>
            </w:r>
          </w:p>
        </w:tc>
        <w:tc>
          <w:tcPr>
            <w:tcW w:w="708" w:type="pct"/>
            <w:noWrap/>
            <w:vAlign w:val="center"/>
            <w:hideMark/>
          </w:tcPr>
          <w:p w14:paraId="0D7F9D5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73C393C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79573C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BE407C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60C29D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maranthus viridis</w:t>
            </w:r>
          </w:p>
        </w:tc>
        <w:tc>
          <w:tcPr>
            <w:tcW w:w="708" w:type="pct"/>
            <w:noWrap/>
            <w:vAlign w:val="center"/>
            <w:hideMark/>
          </w:tcPr>
          <w:p w14:paraId="3BAD624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5</w:t>
            </w:r>
          </w:p>
        </w:tc>
        <w:tc>
          <w:tcPr>
            <w:tcW w:w="866" w:type="pct"/>
            <w:noWrap/>
            <w:vAlign w:val="center"/>
            <w:hideMark/>
          </w:tcPr>
          <w:p w14:paraId="05A0742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FEE0152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B888C0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0712C2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maranthus blitoides</w:t>
            </w:r>
          </w:p>
        </w:tc>
        <w:tc>
          <w:tcPr>
            <w:tcW w:w="708" w:type="pct"/>
            <w:noWrap/>
            <w:vAlign w:val="center"/>
            <w:hideMark/>
          </w:tcPr>
          <w:p w14:paraId="10B8C4A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1B5D937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9B0C509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8B58F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85D67F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Pupalia lappacea</w:t>
            </w:r>
          </w:p>
        </w:tc>
        <w:tc>
          <w:tcPr>
            <w:tcW w:w="708" w:type="pct"/>
            <w:noWrap/>
            <w:vAlign w:val="center"/>
            <w:hideMark/>
          </w:tcPr>
          <w:p w14:paraId="0269E4D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37CE6D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2B8AEC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D83CF9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4BF040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maranthus graecizans</w:t>
            </w:r>
          </w:p>
        </w:tc>
        <w:tc>
          <w:tcPr>
            <w:tcW w:w="708" w:type="pct"/>
            <w:noWrap/>
            <w:vAlign w:val="center"/>
            <w:hideMark/>
          </w:tcPr>
          <w:p w14:paraId="5F0B7C3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6A8BF1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69B5829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215C9B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8E7EE2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maranthus albus</w:t>
            </w:r>
          </w:p>
        </w:tc>
        <w:tc>
          <w:tcPr>
            <w:tcW w:w="708" w:type="pct"/>
            <w:noWrap/>
            <w:vAlign w:val="center"/>
            <w:hideMark/>
          </w:tcPr>
          <w:p w14:paraId="34A95B3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01D142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A218C4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09212F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EEF0B37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538E034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0A2009B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1A78DB5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440FF8C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pi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3C7DAD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oriandrum sativum</w:t>
            </w:r>
          </w:p>
        </w:tc>
        <w:tc>
          <w:tcPr>
            <w:tcW w:w="708" w:type="pct"/>
            <w:noWrap/>
            <w:vAlign w:val="center"/>
            <w:hideMark/>
          </w:tcPr>
          <w:p w14:paraId="152316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E2FFA7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690A1E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3F4055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37D910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Daucus carota</w:t>
            </w:r>
          </w:p>
        </w:tc>
        <w:tc>
          <w:tcPr>
            <w:tcW w:w="708" w:type="pct"/>
            <w:noWrap/>
            <w:vAlign w:val="center"/>
            <w:hideMark/>
          </w:tcPr>
          <w:p w14:paraId="2330A84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CB3BE1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656D9D2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5A0903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BCA1BC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 xml:space="preserve">Deverra tortuosa DC. </w:t>
            </w:r>
          </w:p>
        </w:tc>
        <w:tc>
          <w:tcPr>
            <w:tcW w:w="708" w:type="pct"/>
            <w:noWrap/>
            <w:vAlign w:val="center"/>
            <w:hideMark/>
          </w:tcPr>
          <w:p w14:paraId="73993E5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8F8A82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D5AA8D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EF3357" w14:textId="71F6E33F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F91799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mmi majus L.</w:t>
            </w:r>
          </w:p>
        </w:tc>
        <w:tc>
          <w:tcPr>
            <w:tcW w:w="708" w:type="pct"/>
            <w:noWrap/>
            <w:vAlign w:val="center"/>
            <w:hideMark/>
          </w:tcPr>
          <w:p w14:paraId="6AF20EF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334D84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242DC6A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A0CE42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B9A6DA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pium nodiflorum (L.) Lag.</w:t>
            </w:r>
          </w:p>
        </w:tc>
        <w:tc>
          <w:tcPr>
            <w:tcW w:w="708" w:type="pct"/>
            <w:noWrap/>
            <w:vAlign w:val="center"/>
            <w:hideMark/>
          </w:tcPr>
          <w:p w14:paraId="6E6EBC8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943348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7F305CA" w14:textId="77777777" w:rsidTr="003A7DFB">
        <w:trPr>
          <w:trHeight w:val="24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A0E78E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841A1D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oriandrum sativum L.</w:t>
            </w:r>
          </w:p>
        </w:tc>
        <w:tc>
          <w:tcPr>
            <w:tcW w:w="708" w:type="pct"/>
            <w:noWrap/>
            <w:vAlign w:val="center"/>
            <w:hideMark/>
          </w:tcPr>
          <w:p w14:paraId="58EB9AF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1A4BCF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051C73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131BBA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BF7A72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pium graveolens L.</w:t>
            </w:r>
          </w:p>
        </w:tc>
        <w:tc>
          <w:tcPr>
            <w:tcW w:w="708" w:type="pct"/>
            <w:noWrap/>
            <w:vAlign w:val="center"/>
            <w:hideMark/>
          </w:tcPr>
          <w:p w14:paraId="26D4DF6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F8A865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39AC2C6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C53BD7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397E16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4AE491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D35CA3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89D77FB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489C80D9" w14:textId="1B1B5CC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pocynaceae</w:t>
            </w:r>
          </w:p>
          <w:p w14:paraId="3707F347" w14:textId="03C2ED21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470CBA97" w14:textId="680FAC41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4E5F1DDA" w14:textId="3C502C54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32EDAE8" w14:textId="6AC16FE0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790B9D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Gomphocarpus sinaicus Boiss. </w:t>
            </w:r>
          </w:p>
        </w:tc>
        <w:tc>
          <w:tcPr>
            <w:tcW w:w="708" w:type="pct"/>
            <w:noWrap/>
            <w:vAlign w:val="center"/>
            <w:hideMark/>
          </w:tcPr>
          <w:p w14:paraId="76374D5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29EFEB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5FE9FD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C10D469" w14:textId="4B52F562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CB1C67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alotropis procera (Aiton) Dryand. </w:t>
            </w:r>
          </w:p>
        </w:tc>
        <w:tc>
          <w:tcPr>
            <w:tcW w:w="708" w:type="pct"/>
            <w:noWrap/>
            <w:vAlign w:val="center"/>
            <w:hideMark/>
          </w:tcPr>
          <w:p w14:paraId="3B189D7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A5E12A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2E21CB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44772D1" w14:textId="58AF99A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40CA91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ynanchum acutum L. </w:t>
            </w:r>
          </w:p>
        </w:tc>
        <w:tc>
          <w:tcPr>
            <w:tcW w:w="708" w:type="pct"/>
            <w:noWrap/>
            <w:vAlign w:val="center"/>
            <w:hideMark/>
          </w:tcPr>
          <w:p w14:paraId="04BFF08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27A8F8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318CC6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7757CE9" w14:textId="12BFF0B3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145F95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Leptadenia pyrotechnica (Forssk.) Decne. </w:t>
            </w:r>
          </w:p>
        </w:tc>
        <w:tc>
          <w:tcPr>
            <w:tcW w:w="708" w:type="pct"/>
            <w:noWrap/>
            <w:vAlign w:val="center"/>
            <w:hideMark/>
          </w:tcPr>
          <w:p w14:paraId="247A903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CFC38B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AD17A61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6651ED" w14:textId="6859EB85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561C80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Pergularia tomentosa L. </w:t>
            </w:r>
          </w:p>
        </w:tc>
        <w:tc>
          <w:tcPr>
            <w:tcW w:w="708" w:type="pct"/>
            <w:noWrap/>
            <w:vAlign w:val="center"/>
            <w:hideMark/>
          </w:tcPr>
          <w:p w14:paraId="23430FE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EC5F19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CC81F70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150BD40" w14:textId="1111EBAB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178E3D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Vinca rosea [Catharanthus roseus]</w:t>
            </w:r>
          </w:p>
        </w:tc>
        <w:tc>
          <w:tcPr>
            <w:tcW w:w="708" w:type="pct"/>
            <w:noWrap/>
            <w:vAlign w:val="center"/>
            <w:hideMark/>
          </w:tcPr>
          <w:p w14:paraId="65C993A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132969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006547E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746AB37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C741F9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DED5C1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5F2D5F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5F60299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2B605B55" w14:textId="19EDCAA8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steraceae</w:t>
            </w:r>
          </w:p>
          <w:p w14:paraId="2A9C9922" w14:textId="5284402F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54AB6B3E" w14:textId="369F2AE9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4F3E04B6" w14:textId="133DEC5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19479622" w14:textId="49A061DA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6A574BEC" w14:textId="28D6D465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2089811" w14:textId="549EE541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0EBE9D45" w14:textId="6ECDE22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41A4126B" w14:textId="6B69CF74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DE44CBA" w14:textId="5548748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A60453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Achillea fragrantissima (Forssk.) Sch.Bip. </w:t>
            </w:r>
          </w:p>
        </w:tc>
        <w:tc>
          <w:tcPr>
            <w:tcW w:w="708" w:type="pct"/>
            <w:noWrap/>
            <w:vAlign w:val="center"/>
            <w:hideMark/>
          </w:tcPr>
          <w:p w14:paraId="5A4C8AC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573C91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CF9AF6F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9CE6480" w14:textId="7F744AA3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DF24FD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Artemisia judaica L. </w:t>
            </w:r>
          </w:p>
        </w:tc>
        <w:tc>
          <w:tcPr>
            <w:tcW w:w="708" w:type="pct"/>
            <w:noWrap/>
            <w:vAlign w:val="center"/>
            <w:hideMark/>
          </w:tcPr>
          <w:p w14:paraId="23ED3CE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F45347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00556F9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1CC341B" w14:textId="45EB86BE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1F7B02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Asteriscus graveolens (Forssk.) Less. </w:t>
            </w:r>
          </w:p>
        </w:tc>
        <w:tc>
          <w:tcPr>
            <w:tcW w:w="708" w:type="pct"/>
            <w:noWrap/>
            <w:vAlign w:val="center"/>
            <w:hideMark/>
          </w:tcPr>
          <w:p w14:paraId="762E62F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C96CB6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8ACF40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7E68FB6" w14:textId="61A864F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323F95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arthamus eriocephalus (Boiss.) Greuter </w:t>
            </w:r>
          </w:p>
        </w:tc>
        <w:tc>
          <w:tcPr>
            <w:tcW w:w="708" w:type="pct"/>
            <w:noWrap/>
            <w:vAlign w:val="center"/>
            <w:hideMark/>
          </w:tcPr>
          <w:p w14:paraId="1620FEE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ADFD9A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06DA5ED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E1B1BD2" w14:textId="4022BBFA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107084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Echinops macrochaetus Fresen. </w:t>
            </w:r>
          </w:p>
        </w:tc>
        <w:tc>
          <w:tcPr>
            <w:tcW w:w="708" w:type="pct"/>
            <w:noWrap/>
            <w:vAlign w:val="center"/>
            <w:hideMark/>
          </w:tcPr>
          <w:p w14:paraId="65D46B9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130991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27C4D2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9835321" w14:textId="1162E080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E19179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Pulicaria arabica Cass.  </w:t>
            </w:r>
          </w:p>
        </w:tc>
        <w:tc>
          <w:tcPr>
            <w:tcW w:w="708" w:type="pct"/>
            <w:noWrap/>
            <w:vAlign w:val="center"/>
            <w:hideMark/>
          </w:tcPr>
          <w:p w14:paraId="53ABE13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3EAD1B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593DAA5" w14:textId="77777777" w:rsidTr="003A7DFB">
        <w:trPr>
          <w:trHeight w:val="31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5A955D8" w14:textId="3786849C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C4F168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Iphiona scabra DC. ex Decne. </w:t>
            </w:r>
          </w:p>
        </w:tc>
        <w:tc>
          <w:tcPr>
            <w:tcW w:w="708" w:type="pct"/>
            <w:noWrap/>
            <w:vAlign w:val="center"/>
            <w:hideMark/>
          </w:tcPr>
          <w:p w14:paraId="6120622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26270F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12E209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437A08B" w14:textId="05315092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516BB9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Launaea nudicaulis (L.) Hook.f. </w:t>
            </w:r>
          </w:p>
        </w:tc>
        <w:tc>
          <w:tcPr>
            <w:tcW w:w="708" w:type="pct"/>
            <w:noWrap/>
            <w:vAlign w:val="center"/>
            <w:hideMark/>
          </w:tcPr>
          <w:p w14:paraId="4427EB3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4A78A3B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AA8AF33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1A50AA9" w14:textId="65CCB3C9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396CC0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Francoeuria crispa (Forssk.) Cass.</w:t>
            </w:r>
          </w:p>
        </w:tc>
        <w:tc>
          <w:tcPr>
            <w:tcW w:w="708" w:type="pct"/>
            <w:noWrap/>
            <w:vAlign w:val="center"/>
            <w:hideMark/>
          </w:tcPr>
          <w:p w14:paraId="6B1D680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2CC5A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7CBA5A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456358E" w14:textId="4902AAE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A51765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Pulicaria undulata (L.) C.A.Mey. </w:t>
            </w:r>
          </w:p>
        </w:tc>
        <w:tc>
          <w:tcPr>
            <w:tcW w:w="708" w:type="pct"/>
            <w:noWrap/>
            <w:vAlign w:val="center"/>
            <w:hideMark/>
          </w:tcPr>
          <w:p w14:paraId="02365ED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AE2545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B3486DA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A9F63EB" w14:textId="4254BCBB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FC8FD3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Reichardia tingitana Roth. </w:t>
            </w:r>
          </w:p>
        </w:tc>
        <w:tc>
          <w:tcPr>
            <w:tcW w:w="708" w:type="pct"/>
            <w:noWrap/>
            <w:vAlign w:val="center"/>
            <w:hideMark/>
          </w:tcPr>
          <w:p w14:paraId="2CA6444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1970F5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339D62C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926118B" w14:textId="6729F184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47BD74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Bidens pilosa</w:t>
            </w:r>
          </w:p>
        </w:tc>
        <w:tc>
          <w:tcPr>
            <w:tcW w:w="708" w:type="pct"/>
            <w:noWrap/>
            <w:vAlign w:val="center"/>
            <w:hideMark/>
          </w:tcPr>
          <w:p w14:paraId="2DFD9B0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7530264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E3403EC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CDA486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D1858E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Pseudognaphalium luteoalbum</w:t>
            </w:r>
          </w:p>
        </w:tc>
        <w:tc>
          <w:tcPr>
            <w:tcW w:w="708" w:type="pct"/>
            <w:noWrap/>
            <w:vAlign w:val="center"/>
            <w:hideMark/>
          </w:tcPr>
          <w:p w14:paraId="7A178CD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748284F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788A9A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C8748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D03B8E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Silybum marianum</w:t>
            </w:r>
          </w:p>
        </w:tc>
        <w:tc>
          <w:tcPr>
            <w:tcW w:w="708" w:type="pct"/>
            <w:noWrap/>
            <w:vAlign w:val="center"/>
            <w:hideMark/>
          </w:tcPr>
          <w:p w14:paraId="02D9559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66B5CD0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BC7188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0E1E13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489912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Xanthium strumarium</w:t>
            </w:r>
          </w:p>
        </w:tc>
        <w:tc>
          <w:tcPr>
            <w:tcW w:w="708" w:type="pct"/>
            <w:noWrap/>
            <w:vAlign w:val="center"/>
            <w:hideMark/>
          </w:tcPr>
          <w:p w14:paraId="5C92A2B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07A381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463206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005FAF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07ACDF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Filago mareotica</w:t>
            </w:r>
          </w:p>
        </w:tc>
        <w:tc>
          <w:tcPr>
            <w:tcW w:w="708" w:type="pct"/>
            <w:noWrap/>
            <w:vAlign w:val="center"/>
            <w:hideMark/>
          </w:tcPr>
          <w:p w14:paraId="523B976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32D1A9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9662E8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9DFC731" w14:textId="61ED4982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8E99B9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Reichardia orientalis (L.) Hochr.</w:t>
            </w:r>
          </w:p>
        </w:tc>
        <w:tc>
          <w:tcPr>
            <w:tcW w:w="708" w:type="pct"/>
            <w:noWrap/>
            <w:vAlign w:val="center"/>
            <w:hideMark/>
          </w:tcPr>
          <w:p w14:paraId="45029B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021527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8F501CF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0147FF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D7EB93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chilla santolina L.</w:t>
            </w:r>
          </w:p>
        </w:tc>
        <w:tc>
          <w:tcPr>
            <w:tcW w:w="708" w:type="pct"/>
            <w:noWrap/>
            <w:vAlign w:val="center"/>
            <w:hideMark/>
          </w:tcPr>
          <w:p w14:paraId="0193740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0D7FC4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AEAE9A5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A53506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93F8A3A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allenis spinosa (L.) Cass.</w:t>
            </w:r>
          </w:p>
        </w:tc>
        <w:tc>
          <w:tcPr>
            <w:tcW w:w="708" w:type="pct"/>
            <w:noWrap/>
            <w:vAlign w:val="center"/>
            <w:hideMark/>
          </w:tcPr>
          <w:p w14:paraId="45A6CFF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857BC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E20638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112430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4A2F09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Senecio gallicus Chaix</w:t>
            </w:r>
          </w:p>
        </w:tc>
        <w:tc>
          <w:tcPr>
            <w:tcW w:w="708" w:type="pct"/>
            <w:noWrap/>
            <w:vAlign w:val="center"/>
            <w:hideMark/>
          </w:tcPr>
          <w:p w14:paraId="49F574E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6893834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83F8BA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B97345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2BFE90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onyza bonariensis (L.) Cronquist </w:t>
            </w:r>
          </w:p>
        </w:tc>
        <w:tc>
          <w:tcPr>
            <w:tcW w:w="708" w:type="pct"/>
            <w:noWrap/>
            <w:vAlign w:val="center"/>
            <w:hideMark/>
          </w:tcPr>
          <w:p w14:paraId="075AF82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47EE9E6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023888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8DDE61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vAlign w:val="center"/>
            <w:hideMark/>
          </w:tcPr>
          <w:p w14:paraId="63D067A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Pluchea dioscoridis (L.) DC. </w:t>
            </w:r>
          </w:p>
        </w:tc>
        <w:tc>
          <w:tcPr>
            <w:tcW w:w="708" w:type="pct"/>
            <w:noWrap/>
            <w:vAlign w:val="center"/>
            <w:hideMark/>
          </w:tcPr>
          <w:p w14:paraId="4D24679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5</w:t>
            </w:r>
          </w:p>
        </w:tc>
        <w:tc>
          <w:tcPr>
            <w:tcW w:w="866" w:type="pct"/>
            <w:noWrap/>
            <w:vAlign w:val="center"/>
            <w:hideMark/>
          </w:tcPr>
          <w:p w14:paraId="08A6555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9A04D65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E3A3C5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B29117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Sonchus oleraceus L.</w:t>
            </w:r>
          </w:p>
        </w:tc>
        <w:tc>
          <w:tcPr>
            <w:tcW w:w="708" w:type="pct"/>
            <w:noWrap/>
            <w:vAlign w:val="center"/>
            <w:hideMark/>
          </w:tcPr>
          <w:p w14:paraId="31910AB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7</w:t>
            </w:r>
          </w:p>
        </w:tc>
        <w:tc>
          <w:tcPr>
            <w:tcW w:w="866" w:type="pct"/>
            <w:noWrap/>
            <w:vAlign w:val="center"/>
            <w:hideMark/>
          </w:tcPr>
          <w:p w14:paraId="245485D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B84E11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5C5FAE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7382AC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alendula arvensis L. </w:t>
            </w:r>
          </w:p>
        </w:tc>
        <w:tc>
          <w:tcPr>
            <w:tcW w:w="708" w:type="pct"/>
            <w:noWrap/>
            <w:vAlign w:val="center"/>
            <w:hideMark/>
          </w:tcPr>
          <w:p w14:paraId="50CD84E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771959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6F9AB86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3BB95A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E691C4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Glebionis coronaria (L.) Cass. ex Spach</w:t>
            </w:r>
          </w:p>
        </w:tc>
        <w:tc>
          <w:tcPr>
            <w:tcW w:w="708" w:type="pct"/>
            <w:noWrap/>
            <w:vAlign w:val="center"/>
            <w:hideMark/>
          </w:tcPr>
          <w:p w14:paraId="416DDBB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E9360E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518DD1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3362E9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0A51FF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Brocchia cinerea (Delile) Vis.</w:t>
            </w:r>
          </w:p>
        </w:tc>
        <w:tc>
          <w:tcPr>
            <w:tcW w:w="708" w:type="pct"/>
            <w:noWrap/>
            <w:vAlign w:val="center"/>
            <w:hideMark/>
          </w:tcPr>
          <w:p w14:paraId="79C7C51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FE0909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1AE1E6C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5E646D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E37B81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mberboa lippii (L.) DC.</w:t>
            </w:r>
          </w:p>
        </w:tc>
        <w:tc>
          <w:tcPr>
            <w:tcW w:w="708" w:type="pct"/>
            <w:noWrap/>
            <w:vAlign w:val="center"/>
            <w:hideMark/>
          </w:tcPr>
          <w:p w14:paraId="6A9EF17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EA3818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D31D3B3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FD1D63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013288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entaurea postii Boiss</w:t>
            </w:r>
          </w:p>
        </w:tc>
        <w:tc>
          <w:tcPr>
            <w:tcW w:w="708" w:type="pct"/>
            <w:noWrap/>
            <w:vAlign w:val="center"/>
            <w:hideMark/>
          </w:tcPr>
          <w:p w14:paraId="4A05F61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1BEBBA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22FCB85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B9378A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3889DF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nthemis arvensis L.</w:t>
            </w:r>
          </w:p>
        </w:tc>
        <w:tc>
          <w:tcPr>
            <w:tcW w:w="708" w:type="pct"/>
            <w:noWrap/>
            <w:vAlign w:val="center"/>
            <w:hideMark/>
          </w:tcPr>
          <w:p w14:paraId="3B21243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177F64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463A086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E9FA35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D49B63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FDF462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39208A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FEE4ADD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397BFF23" w14:textId="57AB1B5C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Boraginaceae</w:t>
            </w:r>
          </w:p>
          <w:p w14:paraId="64F7B1A9" w14:textId="5A457ABA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0A9C3A3F" w14:textId="3682176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6732761" w14:textId="30DEF30D" w:rsidR="00F227CC" w:rsidRPr="00F227CC" w:rsidRDefault="00D65904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2ABA795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ECD2AC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31FE558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3BAD9D3" w14:textId="5698A843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2434FD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Heliotropium arbainense Fresen. </w:t>
            </w:r>
          </w:p>
        </w:tc>
        <w:tc>
          <w:tcPr>
            <w:tcW w:w="708" w:type="pct"/>
            <w:noWrap/>
            <w:vAlign w:val="center"/>
            <w:hideMark/>
          </w:tcPr>
          <w:p w14:paraId="3B59C87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E6B3D6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3BBCBF8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AE5915" w14:textId="7F103EA1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09C34B3" w14:textId="77777777" w:rsidR="00F227CC" w:rsidRPr="00D65904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:lang w:val="de-CH"/>
                <w14:ligatures w14:val="none"/>
              </w:rPr>
            </w:pPr>
            <w:r w:rsidRPr="00D65904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:lang w:val="de-CH"/>
                <w14:ligatures w14:val="none"/>
              </w:rPr>
              <w:t xml:space="preserve">Heliotropium digynum Asch. ex C.Chr. </w:t>
            </w:r>
          </w:p>
        </w:tc>
        <w:tc>
          <w:tcPr>
            <w:tcW w:w="708" w:type="pct"/>
            <w:noWrap/>
            <w:vAlign w:val="center"/>
            <w:hideMark/>
          </w:tcPr>
          <w:p w14:paraId="239E881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3D81574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37C899D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</w:tcPr>
          <w:p w14:paraId="368CD837" w14:textId="3BBE824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44F77C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Trichodesma africanum</w:t>
            </w:r>
          </w:p>
        </w:tc>
        <w:tc>
          <w:tcPr>
            <w:tcW w:w="708" w:type="pct"/>
            <w:noWrap/>
            <w:vAlign w:val="center"/>
            <w:hideMark/>
          </w:tcPr>
          <w:p w14:paraId="07B2867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6DDBBD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6F34263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</w:tcPr>
          <w:p w14:paraId="3BB829B2" w14:textId="169891A5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3246D7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Heliotropium curassvium L.</w:t>
            </w:r>
          </w:p>
        </w:tc>
        <w:tc>
          <w:tcPr>
            <w:tcW w:w="708" w:type="pct"/>
            <w:noWrap/>
            <w:vAlign w:val="center"/>
            <w:hideMark/>
          </w:tcPr>
          <w:p w14:paraId="4787C22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3E30F35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C82496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D46D99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shd w:val="clear" w:color="000000" w:fill="FFFFFF"/>
            <w:vAlign w:val="center"/>
            <w:hideMark/>
          </w:tcPr>
          <w:p w14:paraId="5217031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Moltkiopsis ciliata (Forssk.) I.M.Johnst.</w:t>
            </w:r>
          </w:p>
        </w:tc>
        <w:tc>
          <w:tcPr>
            <w:tcW w:w="708" w:type="pct"/>
            <w:noWrap/>
            <w:vAlign w:val="center"/>
            <w:hideMark/>
          </w:tcPr>
          <w:p w14:paraId="57DDBBC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07AA7B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AA08FAA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D4656A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E77DA0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6F50F3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254CF4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62F7426" w14:textId="77777777" w:rsidTr="000419DC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0A8C66C1" w14:textId="37C87820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bookmarkStart w:id="0" w:name="_Hlk199537299"/>
          </w:p>
          <w:p w14:paraId="474EBA54" w14:textId="20B535D3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24EF58B" w14:textId="62DE9D1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1A2EA4D9" w14:textId="113D79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0A76DA06" w14:textId="7E69723D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0CB4416E" w14:textId="2E508E3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Brassicaceae</w:t>
            </w:r>
          </w:p>
        </w:tc>
        <w:tc>
          <w:tcPr>
            <w:tcW w:w="2350" w:type="pct"/>
            <w:gridSpan w:val="3"/>
            <w:noWrap/>
            <w:hideMark/>
          </w:tcPr>
          <w:p w14:paraId="7A3ED62D" w14:textId="6C43C64C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>Brassica nigra (L.) Koch</w:t>
            </w:r>
          </w:p>
        </w:tc>
        <w:tc>
          <w:tcPr>
            <w:tcW w:w="708" w:type="pct"/>
            <w:noWrap/>
            <w:vAlign w:val="center"/>
            <w:hideMark/>
          </w:tcPr>
          <w:p w14:paraId="57AB658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563869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E248894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587A41B" w14:textId="08359471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FAF7287" w14:textId="527B1436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>Brassica rapa L.</w:t>
            </w:r>
          </w:p>
        </w:tc>
        <w:tc>
          <w:tcPr>
            <w:tcW w:w="708" w:type="pct"/>
            <w:noWrap/>
            <w:vAlign w:val="center"/>
            <w:hideMark/>
          </w:tcPr>
          <w:p w14:paraId="18C9934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823529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44CCEC4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A987D2A" w14:textId="5FE71D6D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706A792" w14:textId="19C41CB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 xml:space="preserve">Brassica </w:t>
            </w:r>
            <w:proofErr w:type="spellStart"/>
            <w:r w:rsidRPr="00D62914">
              <w:t>tournefortii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Gouan</w:t>
            </w:r>
            <w:proofErr w:type="spellEnd"/>
            <w:r w:rsidRPr="00D62914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55577AC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80E367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3973DEC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1A53D59" w14:textId="2CAC09EC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B2F5AD1" w14:textId="6D9BEC73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Cakile</w:t>
            </w:r>
            <w:proofErr w:type="spellEnd"/>
            <w:r w:rsidRPr="00D62914">
              <w:t xml:space="preserve"> maritima Scop.</w:t>
            </w:r>
          </w:p>
        </w:tc>
        <w:tc>
          <w:tcPr>
            <w:tcW w:w="708" w:type="pct"/>
            <w:noWrap/>
            <w:vAlign w:val="center"/>
            <w:hideMark/>
          </w:tcPr>
          <w:p w14:paraId="62BBFBC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0B8260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6289E52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7F6919F" w14:textId="5AFF1405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93D4805" w14:textId="167CF9D2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Capsella</w:t>
            </w:r>
            <w:proofErr w:type="spellEnd"/>
            <w:r w:rsidRPr="00D62914">
              <w:t xml:space="preserve"> bursa-pastoris (L.) </w:t>
            </w:r>
            <w:proofErr w:type="spellStart"/>
            <w:r w:rsidRPr="00D62914">
              <w:t>Medik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5F00B7B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3993CCE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0EA619F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F4E98E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54D1CDA" w14:textId="3C4A085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Coronopus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didymus</w:t>
            </w:r>
            <w:proofErr w:type="spellEnd"/>
            <w:r w:rsidRPr="00D62914">
              <w:t xml:space="preserve"> (L.) Sm.  </w:t>
            </w:r>
          </w:p>
        </w:tc>
        <w:tc>
          <w:tcPr>
            <w:tcW w:w="708" w:type="pct"/>
            <w:noWrap/>
            <w:vAlign w:val="center"/>
            <w:hideMark/>
          </w:tcPr>
          <w:p w14:paraId="0A58BAD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905070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05DF711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AAFC35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3E5AB63" w14:textId="40AA2CD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Coronopus</w:t>
            </w:r>
            <w:proofErr w:type="spellEnd"/>
            <w:r w:rsidRPr="00D62914">
              <w:t xml:space="preserve"> niloticus</w:t>
            </w:r>
          </w:p>
        </w:tc>
        <w:tc>
          <w:tcPr>
            <w:tcW w:w="708" w:type="pct"/>
            <w:noWrap/>
            <w:vAlign w:val="center"/>
            <w:hideMark/>
          </w:tcPr>
          <w:p w14:paraId="3CECB31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F9EF65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5C1F6929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FDC4A9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126C080" w14:textId="3C83BA06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Coronopus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squamat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66B3BE1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88FB4F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09EEB14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C12318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1029D2D" w14:textId="04650ED1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Diplotaxis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harra</w:t>
            </w:r>
            <w:proofErr w:type="spellEnd"/>
            <w:r w:rsidRPr="00D62914">
              <w:t xml:space="preserve"> (</w:t>
            </w:r>
            <w:proofErr w:type="spellStart"/>
            <w:r w:rsidRPr="00D62914">
              <w:t>Forssk</w:t>
            </w:r>
            <w:proofErr w:type="spellEnd"/>
            <w:r w:rsidRPr="00D62914">
              <w:t xml:space="preserve">.) </w:t>
            </w:r>
            <w:proofErr w:type="spellStart"/>
            <w:r w:rsidRPr="00D62914">
              <w:t>Boiss</w:t>
            </w:r>
            <w:proofErr w:type="spellEnd"/>
            <w:r w:rsidRPr="00D62914">
              <w:t xml:space="preserve">. subsp. </w:t>
            </w:r>
            <w:proofErr w:type="spellStart"/>
            <w:r w:rsidRPr="00D62914">
              <w:t>harra</w:t>
            </w:r>
            <w:proofErr w:type="spellEnd"/>
            <w:r w:rsidRPr="00D62914">
              <w:t xml:space="preserve">  </w:t>
            </w:r>
          </w:p>
        </w:tc>
        <w:tc>
          <w:tcPr>
            <w:tcW w:w="708" w:type="pct"/>
            <w:noWrap/>
            <w:vAlign w:val="center"/>
            <w:hideMark/>
          </w:tcPr>
          <w:p w14:paraId="7C54835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140739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0405EF3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BAD30D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E376207" w14:textId="062C7193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Enarthrocarpus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lyratus</w:t>
            </w:r>
            <w:proofErr w:type="spellEnd"/>
            <w:r w:rsidRPr="00D62914">
              <w:t xml:space="preserve"> (</w:t>
            </w:r>
            <w:proofErr w:type="spellStart"/>
            <w:r w:rsidRPr="00D62914">
              <w:t>Forssk</w:t>
            </w:r>
            <w:proofErr w:type="spellEnd"/>
            <w:r w:rsidRPr="00D62914">
              <w:t>.) DC.</w:t>
            </w:r>
          </w:p>
        </w:tc>
        <w:tc>
          <w:tcPr>
            <w:tcW w:w="708" w:type="pct"/>
            <w:noWrap/>
            <w:vAlign w:val="center"/>
            <w:hideMark/>
          </w:tcPr>
          <w:p w14:paraId="4DB869A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6BB087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562C540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D997E9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49A1F80" w14:textId="399AA54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Enarthrocarpus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strangulat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37B757A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FA9851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CC3FBEF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9360D8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9B2CA3D" w14:textId="748E5F72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D62914">
              <w:t xml:space="preserve">Eruca sativa </w:t>
            </w:r>
          </w:p>
        </w:tc>
        <w:tc>
          <w:tcPr>
            <w:tcW w:w="708" w:type="pct"/>
            <w:noWrap/>
            <w:vAlign w:val="center"/>
            <w:hideMark/>
          </w:tcPr>
          <w:p w14:paraId="3B05753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B6E2D1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0E20A6D" w14:textId="77777777" w:rsidTr="000419DC">
        <w:trPr>
          <w:trHeight w:val="125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5A4C4FB" w14:textId="0F332A41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D25C420" w14:textId="6C7ABE63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Erucaria</w:t>
            </w:r>
            <w:proofErr w:type="spellEnd"/>
            <w:r w:rsidRPr="00D62914">
              <w:t xml:space="preserve"> hispanica (L.) Druce</w:t>
            </w:r>
          </w:p>
        </w:tc>
        <w:tc>
          <w:tcPr>
            <w:tcW w:w="708" w:type="pct"/>
            <w:noWrap/>
            <w:vAlign w:val="center"/>
            <w:hideMark/>
          </w:tcPr>
          <w:p w14:paraId="3CE1CBA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D4F93B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1CE8A51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AB6CD9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1FAEDF6" w14:textId="1DEA856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Erucari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microcarp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Boiss</w:t>
            </w:r>
            <w:proofErr w:type="spellEnd"/>
            <w:r w:rsidRPr="00D62914">
              <w:t xml:space="preserve">.  </w:t>
            </w:r>
          </w:p>
        </w:tc>
        <w:tc>
          <w:tcPr>
            <w:tcW w:w="708" w:type="pct"/>
            <w:noWrap/>
            <w:vAlign w:val="center"/>
            <w:hideMark/>
          </w:tcPr>
          <w:p w14:paraId="1287956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67AD87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E066FC4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B9D3DD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A5A109C" w14:textId="56604FA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Farseti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aegyptia</w:t>
            </w:r>
            <w:proofErr w:type="spellEnd"/>
            <w:r w:rsidRPr="00D62914">
              <w:t xml:space="preserve"> Turra </w:t>
            </w:r>
          </w:p>
        </w:tc>
        <w:tc>
          <w:tcPr>
            <w:tcW w:w="708" w:type="pct"/>
            <w:noWrap/>
            <w:vAlign w:val="center"/>
            <w:hideMark/>
          </w:tcPr>
          <w:p w14:paraId="1C3C10A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757CAA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9A0DAD8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7FA78C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EF894E7" w14:textId="0AAE0F92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 xml:space="preserve">Lobularia maritima (L.) </w:t>
            </w:r>
            <w:proofErr w:type="spellStart"/>
            <w:r w:rsidRPr="00D62914">
              <w:t>Desv</w:t>
            </w:r>
            <w:proofErr w:type="spellEnd"/>
            <w:r w:rsidRPr="00D62914">
              <w:t xml:space="preserve">.  </w:t>
            </w:r>
          </w:p>
        </w:tc>
        <w:tc>
          <w:tcPr>
            <w:tcW w:w="708" w:type="pct"/>
            <w:noWrap/>
            <w:vAlign w:val="center"/>
            <w:hideMark/>
          </w:tcPr>
          <w:p w14:paraId="3175529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CEF0BB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739F6D0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AF8846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AFB7D71" w14:textId="2BF2554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Matthiola</w:t>
            </w:r>
            <w:proofErr w:type="spellEnd"/>
            <w:r w:rsidRPr="00D62914">
              <w:t xml:space="preserve"> arabica </w:t>
            </w:r>
            <w:proofErr w:type="spellStart"/>
            <w:r w:rsidRPr="00D62914">
              <w:t>Boiss</w:t>
            </w:r>
            <w:proofErr w:type="spellEnd"/>
            <w:r w:rsidRPr="00D62914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3D0829B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D35779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357E05C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5BE2EF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C1C129D" w14:textId="715C1705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Matthiol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livida</w:t>
            </w:r>
            <w:proofErr w:type="spellEnd"/>
            <w:r w:rsidRPr="00D62914">
              <w:t xml:space="preserve"> (Delile) DC.  </w:t>
            </w:r>
          </w:p>
        </w:tc>
        <w:tc>
          <w:tcPr>
            <w:tcW w:w="708" w:type="pct"/>
            <w:noWrap/>
            <w:vAlign w:val="center"/>
            <w:hideMark/>
          </w:tcPr>
          <w:p w14:paraId="5C03184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DC756B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6DB8935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D4716B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B405162" w14:textId="1DD0236E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Matthiol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longipetala</w:t>
            </w:r>
            <w:proofErr w:type="spellEnd"/>
            <w:r w:rsidRPr="00D62914">
              <w:t xml:space="preserve"> (Vent.) DC. subsp. </w:t>
            </w:r>
            <w:proofErr w:type="spellStart"/>
            <w:r w:rsidRPr="00D62914">
              <w:t>livida</w:t>
            </w:r>
            <w:proofErr w:type="spellEnd"/>
            <w:r w:rsidRPr="00D62914">
              <w:t xml:space="preserve"> (Delile)Maire </w:t>
            </w:r>
          </w:p>
        </w:tc>
        <w:tc>
          <w:tcPr>
            <w:tcW w:w="708" w:type="pct"/>
            <w:noWrap/>
            <w:vAlign w:val="center"/>
            <w:hideMark/>
          </w:tcPr>
          <w:p w14:paraId="1D7F1F0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0D718B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7BBD3CF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F2B8B9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4974226" w14:textId="7A6417CD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Moricandia</w:t>
            </w:r>
            <w:proofErr w:type="spellEnd"/>
            <w:r w:rsidRPr="00D62914">
              <w:t xml:space="preserve"> nitens (Viv.) Durand &amp; </w:t>
            </w:r>
            <w:proofErr w:type="spellStart"/>
            <w:r w:rsidRPr="00D62914">
              <w:t>Barratte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69D1966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884BFB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8AA1DE0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BB9572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0509044" w14:textId="1F4855D2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Moricandi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sinaica</w:t>
            </w:r>
            <w:proofErr w:type="spellEnd"/>
            <w:r w:rsidRPr="00D62914">
              <w:t xml:space="preserve"> </w:t>
            </w:r>
            <w:proofErr w:type="spellStart"/>
            <w:r w:rsidRPr="00D62914">
              <w:t>Boiss</w:t>
            </w:r>
            <w:proofErr w:type="spellEnd"/>
            <w:r w:rsidRPr="00D62914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4DBB3D2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3268AD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3C475B2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148C8D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04D5E88" w14:textId="6A85487A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 xml:space="preserve">Raphanus </w:t>
            </w:r>
            <w:proofErr w:type="spellStart"/>
            <w:r w:rsidRPr="00D62914">
              <w:t>raphanistrum</w:t>
            </w:r>
            <w:proofErr w:type="spellEnd"/>
            <w:r w:rsidRPr="00D62914">
              <w:t xml:space="preserve"> L. subsp. </w:t>
            </w:r>
            <w:proofErr w:type="spellStart"/>
            <w:r w:rsidRPr="00D62914">
              <w:t>raphanistr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6330685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320936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AF01ED6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204B5B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9BAE532" w14:textId="1251994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>Raphanus sativus L.</w:t>
            </w:r>
          </w:p>
        </w:tc>
        <w:tc>
          <w:tcPr>
            <w:tcW w:w="708" w:type="pct"/>
            <w:noWrap/>
            <w:vAlign w:val="center"/>
            <w:hideMark/>
          </w:tcPr>
          <w:p w14:paraId="11F79B3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30A3DC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6133E0F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8DBA5A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D6F9E95" w14:textId="355BACD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Rorippa</w:t>
            </w:r>
            <w:proofErr w:type="spellEnd"/>
            <w:r w:rsidRPr="00D62914">
              <w:t xml:space="preserve"> palustris</w:t>
            </w:r>
          </w:p>
        </w:tc>
        <w:tc>
          <w:tcPr>
            <w:tcW w:w="708" w:type="pct"/>
            <w:noWrap/>
            <w:vAlign w:val="center"/>
            <w:hideMark/>
          </w:tcPr>
          <w:p w14:paraId="6E23B7E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B5424C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594A1EB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B408A9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6124F3F" w14:textId="3DA3188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Savignya</w:t>
            </w:r>
            <w:proofErr w:type="spellEnd"/>
            <w:r w:rsidRPr="00D62914">
              <w:t xml:space="preserve"> parviflora (Delile) Webb. </w:t>
            </w:r>
          </w:p>
        </w:tc>
        <w:tc>
          <w:tcPr>
            <w:tcW w:w="708" w:type="pct"/>
            <w:noWrap/>
            <w:vAlign w:val="center"/>
            <w:hideMark/>
          </w:tcPr>
          <w:p w14:paraId="3777164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E9F6FE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DB7B19C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214ACC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E354A99" w14:textId="2BCD447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62914">
              <w:t>Schouwia</w:t>
            </w:r>
            <w:proofErr w:type="spellEnd"/>
            <w:r w:rsidRPr="00D62914">
              <w:t xml:space="preserve"> purpurea (</w:t>
            </w:r>
            <w:proofErr w:type="spellStart"/>
            <w:r w:rsidRPr="00D62914">
              <w:t>Forssk</w:t>
            </w:r>
            <w:proofErr w:type="spellEnd"/>
            <w:r w:rsidRPr="00D62914">
              <w:t xml:space="preserve">.) </w:t>
            </w:r>
            <w:proofErr w:type="spellStart"/>
            <w:r w:rsidRPr="00D62914">
              <w:t>Schweinf</w:t>
            </w:r>
            <w:proofErr w:type="spellEnd"/>
            <w:r w:rsidRPr="00D62914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6D7BB68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3E166F4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87ADFB8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B259E1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D2DB756" w14:textId="3025A8D9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 xml:space="preserve">Sisymbrium </w:t>
            </w:r>
            <w:proofErr w:type="spellStart"/>
            <w:r w:rsidRPr="00D62914">
              <w:t>irio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DDF2AD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157A863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137B2BE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CE5481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30CA288" w14:textId="27A7B7B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>Sisymbrium orientale L.</w:t>
            </w:r>
          </w:p>
        </w:tc>
        <w:tc>
          <w:tcPr>
            <w:tcW w:w="708" w:type="pct"/>
            <w:noWrap/>
            <w:vAlign w:val="center"/>
            <w:hideMark/>
          </w:tcPr>
          <w:p w14:paraId="56C40A0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9C0B6F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5E50A1C" w14:textId="77777777" w:rsidTr="000419D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0D0DF6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817CEC9" w14:textId="1C960163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D62914">
              <w:t>Zilla spinosa (L.) Prantl subsp. spinosa</w:t>
            </w:r>
          </w:p>
        </w:tc>
        <w:tc>
          <w:tcPr>
            <w:tcW w:w="708" w:type="pct"/>
            <w:noWrap/>
            <w:vAlign w:val="center"/>
            <w:hideMark/>
          </w:tcPr>
          <w:p w14:paraId="3464B05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5CEB43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bookmarkEnd w:id="0"/>
      <w:tr w:rsidR="00F227CC" w:rsidRPr="00F227CC" w14:paraId="4577A8A2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2C5251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02BE09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E54759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192F450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1DF441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A8D243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ann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3B267B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anna indica</w:t>
            </w:r>
          </w:p>
        </w:tc>
        <w:tc>
          <w:tcPr>
            <w:tcW w:w="708" w:type="pct"/>
            <w:noWrap/>
            <w:vAlign w:val="center"/>
            <w:hideMark/>
          </w:tcPr>
          <w:p w14:paraId="5E425B6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2B982E4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B0B5E94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D42EE7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BC3C84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0E69B8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9E9D7E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2A9586B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3E38221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appar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A7FB8E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apparis cartilaginea Decne.</w:t>
            </w:r>
          </w:p>
        </w:tc>
        <w:tc>
          <w:tcPr>
            <w:tcW w:w="708" w:type="pct"/>
            <w:noWrap/>
            <w:vAlign w:val="center"/>
            <w:hideMark/>
          </w:tcPr>
          <w:p w14:paraId="60E5176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FBFF86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550A026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5B1C1E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F68D49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apparis spinosa L.</w:t>
            </w:r>
          </w:p>
        </w:tc>
        <w:tc>
          <w:tcPr>
            <w:tcW w:w="708" w:type="pct"/>
            <w:noWrap/>
            <w:vAlign w:val="center"/>
            <w:hideMark/>
          </w:tcPr>
          <w:p w14:paraId="43B0B9F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DDAFE0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8AA9A66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11C957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09ED0E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7C0B2C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697CD4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1218727" w14:textId="77777777" w:rsidTr="002E05B7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33F1F5B9" w14:textId="636C97CA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bookmarkStart w:id="1" w:name="_Hlk199537255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aryophyllaceae</w:t>
            </w:r>
          </w:p>
        </w:tc>
        <w:tc>
          <w:tcPr>
            <w:tcW w:w="2350" w:type="pct"/>
            <w:gridSpan w:val="3"/>
            <w:noWrap/>
            <w:hideMark/>
          </w:tcPr>
          <w:p w14:paraId="646C9CA9" w14:textId="75315B46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559C4">
              <w:t xml:space="preserve"> </w:t>
            </w:r>
            <w:proofErr w:type="spellStart"/>
            <w:r w:rsidRPr="008559C4">
              <w:t>Gymnocarpos</w:t>
            </w:r>
            <w:proofErr w:type="spellEnd"/>
            <w:r w:rsidRPr="008559C4">
              <w:t xml:space="preserve"> </w:t>
            </w:r>
            <w:proofErr w:type="spellStart"/>
            <w:r w:rsidRPr="008559C4">
              <w:t>decandrus</w:t>
            </w:r>
            <w:proofErr w:type="spellEnd"/>
            <w:r w:rsidRPr="008559C4">
              <w:t xml:space="preserve"> </w:t>
            </w:r>
            <w:proofErr w:type="spellStart"/>
            <w:r w:rsidRPr="008559C4">
              <w:t>Forssk</w:t>
            </w:r>
            <w:proofErr w:type="spellEnd"/>
            <w:r w:rsidRPr="008559C4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35C2F32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2F737B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F6BA49C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E4ABFE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4B1E25B" w14:textId="447EFED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559C4">
              <w:t xml:space="preserve">Gypsophila </w:t>
            </w:r>
            <w:proofErr w:type="spellStart"/>
            <w:r w:rsidRPr="008559C4">
              <w:t>capillaris</w:t>
            </w:r>
            <w:proofErr w:type="spellEnd"/>
            <w:r w:rsidRPr="008559C4">
              <w:t xml:space="preserve"> C. Chr.</w:t>
            </w:r>
          </w:p>
        </w:tc>
        <w:tc>
          <w:tcPr>
            <w:tcW w:w="708" w:type="pct"/>
            <w:noWrap/>
            <w:vAlign w:val="center"/>
            <w:hideMark/>
          </w:tcPr>
          <w:p w14:paraId="77458F4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295946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3904287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F96E96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B853AFC" w14:textId="0EBD23ED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559C4">
              <w:t>Paronychia arabica L.</w:t>
            </w:r>
          </w:p>
        </w:tc>
        <w:tc>
          <w:tcPr>
            <w:tcW w:w="708" w:type="pct"/>
            <w:noWrap/>
            <w:vAlign w:val="center"/>
            <w:hideMark/>
          </w:tcPr>
          <w:p w14:paraId="0134A73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BFFE8B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256345D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054E5E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4046C83" w14:textId="78B1F1D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559C4">
              <w:t>Paronychia argentea Lam.</w:t>
            </w:r>
          </w:p>
        </w:tc>
        <w:tc>
          <w:tcPr>
            <w:tcW w:w="708" w:type="pct"/>
            <w:noWrap/>
            <w:vAlign w:val="center"/>
            <w:hideMark/>
          </w:tcPr>
          <w:p w14:paraId="18C3D42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ADB71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B37A817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023BE6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64C87D3" w14:textId="268F8A6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8559C4">
              <w:t>Pteranthus</w:t>
            </w:r>
            <w:proofErr w:type="spellEnd"/>
            <w:r w:rsidRPr="008559C4">
              <w:t xml:space="preserve"> </w:t>
            </w:r>
            <w:proofErr w:type="spellStart"/>
            <w:r w:rsidRPr="008559C4">
              <w:t>dichotomus</w:t>
            </w:r>
            <w:proofErr w:type="spellEnd"/>
            <w:r w:rsidRPr="008559C4">
              <w:t xml:space="preserve"> </w:t>
            </w:r>
            <w:proofErr w:type="spellStart"/>
            <w:r w:rsidRPr="008559C4">
              <w:t>Forssk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103A70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42ADB9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FE4E6D4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13871F1" w14:textId="77247D5F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D78007D" w14:textId="2F2F41D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559C4">
              <w:t>Silene aegyptiaca</w:t>
            </w:r>
          </w:p>
        </w:tc>
        <w:tc>
          <w:tcPr>
            <w:tcW w:w="708" w:type="pct"/>
            <w:noWrap/>
            <w:vAlign w:val="center"/>
            <w:hideMark/>
          </w:tcPr>
          <w:p w14:paraId="7FB7C8B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489C513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6F566EE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B7814C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8C2E8BE" w14:textId="1A807C54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559C4">
              <w:t xml:space="preserve">Spergularia </w:t>
            </w:r>
            <w:proofErr w:type="spellStart"/>
            <w:r w:rsidRPr="008559C4">
              <w:t>bocconii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867ACF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C6482A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2242C56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F7ABAF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2643F92" w14:textId="6471AE4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559C4">
              <w:t xml:space="preserve">Spergularia </w:t>
            </w:r>
            <w:proofErr w:type="spellStart"/>
            <w:r w:rsidRPr="008559C4">
              <w:t>diandra</w:t>
            </w:r>
            <w:proofErr w:type="spellEnd"/>
            <w:r w:rsidRPr="008559C4">
              <w:t xml:space="preserve"> (Guss.) </w:t>
            </w:r>
            <w:proofErr w:type="spellStart"/>
            <w:r w:rsidRPr="008559C4">
              <w:t>Heldr</w:t>
            </w:r>
            <w:proofErr w:type="spellEnd"/>
            <w:r w:rsidRPr="008559C4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3AE79EB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C030F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A45FA74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0C58B3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57AFB73" w14:textId="684F7A0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559C4">
              <w:t>Spergularia marina</w:t>
            </w:r>
          </w:p>
        </w:tc>
        <w:tc>
          <w:tcPr>
            <w:tcW w:w="708" w:type="pct"/>
            <w:noWrap/>
            <w:vAlign w:val="center"/>
            <w:hideMark/>
          </w:tcPr>
          <w:p w14:paraId="0A0D514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BF3FD3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F8CB885" w14:textId="77777777" w:rsidTr="002E05B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9A5F4F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EB3130D" w14:textId="75F5EA2E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559C4">
              <w:t>Spergularia rubra</w:t>
            </w:r>
          </w:p>
        </w:tc>
        <w:tc>
          <w:tcPr>
            <w:tcW w:w="708" w:type="pct"/>
            <w:noWrap/>
            <w:vAlign w:val="center"/>
            <w:hideMark/>
          </w:tcPr>
          <w:p w14:paraId="76EEAE7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DA7F5C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bookmarkEnd w:id="1"/>
      <w:tr w:rsidR="00F227CC" w:rsidRPr="00F227CC" w14:paraId="44298FAA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48FAF5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747761A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B8A8BD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D23095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7143850" w14:textId="77777777" w:rsidTr="00893D24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46A5626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bookmarkStart w:id="2" w:name="_Hlk199537024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henopodiaceae</w:t>
            </w:r>
          </w:p>
          <w:p w14:paraId="51BDC5B1" w14:textId="580808FB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097956C9" w14:textId="474D74E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F031153" w14:textId="39C37E1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>Anabasis articulata (</w:t>
            </w:r>
            <w:proofErr w:type="spellStart"/>
            <w:r w:rsidRPr="00082A77">
              <w:t>Forssk</w:t>
            </w:r>
            <w:proofErr w:type="spellEnd"/>
            <w:r w:rsidRPr="00082A77">
              <w:t xml:space="preserve">.) </w:t>
            </w:r>
            <w:proofErr w:type="spellStart"/>
            <w:r w:rsidRPr="00082A77">
              <w:t>Moq</w:t>
            </w:r>
            <w:proofErr w:type="spellEnd"/>
            <w:r w:rsidRPr="00082A77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03BC4864" w14:textId="56AA00B9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 w:hint="cs"/>
                <w:kern w:val="0"/>
                <w:sz w:val="26"/>
                <w:szCs w:val="26"/>
                <w:rtl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931D06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E082C13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DC12071" w14:textId="2F64BCA2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5065E8D" w14:textId="24743DD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 xml:space="preserve">Anabasis </w:t>
            </w:r>
            <w:proofErr w:type="spellStart"/>
            <w:r w:rsidRPr="00082A77">
              <w:t>setifera</w:t>
            </w:r>
            <w:proofErr w:type="spellEnd"/>
            <w:r w:rsidRPr="00082A77">
              <w:t xml:space="preserve"> </w:t>
            </w:r>
            <w:proofErr w:type="spellStart"/>
            <w:r w:rsidRPr="00082A77">
              <w:t>Moq</w:t>
            </w:r>
            <w:proofErr w:type="spellEnd"/>
            <w:r w:rsidRPr="00082A77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30661659" w14:textId="52EAA28E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 w:hint="cs"/>
                <w:kern w:val="0"/>
                <w:sz w:val="26"/>
                <w:szCs w:val="26"/>
                <w:rtl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77426F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0C33BB8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A8F93EB" w14:textId="51E344BE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12A6EFF" w14:textId="1927A3D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 xml:space="preserve">Atriplex </w:t>
            </w:r>
            <w:proofErr w:type="spellStart"/>
            <w:r w:rsidRPr="00082A77">
              <w:t>halimus</w:t>
            </w:r>
            <w:proofErr w:type="spellEnd"/>
            <w:r w:rsidRPr="00082A77">
              <w:t xml:space="preserve"> L. </w:t>
            </w:r>
          </w:p>
        </w:tc>
        <w:tc>
          <w:tcPr>
            <w:tcW w:w="708" w:type="pct"/>
            <w:noWrap/>
            <w:vAlign w:val="center"/>
            <w:hideMark/>
          </w:tcPr>
          <w:p w14:paraId="43F0F13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D61ECB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766CE86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D6B265" w14:textId="4FDC79FD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386C182" w14:textId="5D1073D6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 xml:space="preserve">Atriplex </w:t>
            </w:r>
            <w:proofErr w:type="spellStart"/>
            <w:r w:rsidRPr="00082A77">
              <w:t>prostrata</w:t>
            </w:r>
            <w:proofErr w:type="spellEnd"/>
            <w:r w:rsidRPr="00082A77">
              <w:t xml:space="preserve"> Boucher ex DC.</w:t>
            </w:r>
          </w:p>
        </w:tc>
        <w:tc>
          <w:tcPr>
            <w:tcW w:w="708" w:type="pct"/>
            <w:noWrap/>
            <w:vAlign w:val="center"/>
            <w:hideMark/>
          </w:tcPr>
          <w:p w14:paraId="53BA5DFC" w14:textId="0E6B0A44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 w:hint="cs"/>
                <w:kern w:val="0"/>
                <w:sz w:val="26"/>
                <w:szCs w:val="26"/>
                <w:rtl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FB46A8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5CCF0A2B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E0DC796" w14:textId="451971E2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1AECEAF" w14:textId="2B8374A5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 xml:space="preserve">Bassia indica (Wight) </w:t>
            </w:r>
            <w:proofErr w:type="spellStart"/>
            <w:r w:rsidRPr="00082A77">
              <w:t>A.J.Scott</w:t>
            </w:r>
            <w:proofErr w:type="spellEnd"/>
            <w:r w:rsidRPr="00082A77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5A3BFFE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AD4B27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5E557C92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DC60165" w14:textId="46913225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0303724" w14:textId="4B35EB17" w:rsidR="00D0304D" w:rsidRPr="00D65904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:lang w:val="de-CH"/>
                <w14:ligatures w14:val="none"/>
              </w:rPr>
            </w:pPr>
            <w:r w:rsidRPr="00082A77">
              <w:t xml:space="preserve">Bassia muricata (L.) Asch. </w:t>
            </w:r>
          </w:p>
        </w:tc>
        <w:tc>
          <w:tcPr>
            <w:tcW w:w="708" w:type="pct"/>
            <w:noWrap/>
            <w:vAlign w:val="center"/>
            <w:hideMark/>
          </w:tcPr>
          <w:p w14:paraId="54C02370" w14:textId="3B757CAA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 w:hint="cs"/>
                <w:kern w:val="0"/>
                <w:sz w:val="26"/>
                <w:szCs w:val="26"/>
                <w:rtl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A1C64D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1B1D0F3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6334B86" w14:textId="1EDC5E43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8E53709" w14:textId="15AD08A1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t>Chenopodium ambrosioides</w:t>
            </w:r>
          </w:p>
        </w:tc>
        <w:tc>
          <w:tcPr>
            <w:tcW w:w="708" w:type="pct"/>
            <w:noWrap/>
            <w:vAlign w:val="center"/>
            <w:hideMark/>
          </w:tcPr>
          <w:p w14:paraId="4C7D2890" w14:textId="253C54CF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>
              <w:rPr>
                <w:rFonts w:asciiTheme="majorBidi" w:eastAsia="Times New Roman" w:hAnsiTheme="majorBidi" w:cstheme="majorBidi" w:hint="cs"/>
                <w:kern w:val="0"/>
                <w:sz w:val="26"/>
                <w:szCs w:val="26"/>
                <w:rtl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88A036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C182869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DA9D337" w14:textId="7C6A5793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718D61F" w14:textId="2DB5A13A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>Chenopodium botrys</w:t>
            </w:r>
          </w:p>
        </w:tc>
        <w:tc>
          <w:tcPr>
            <w:tcW w:w="708" w:type="pct"/>
            <w:noWrap/>
            <w:vAlign w:val="center"/>
            <w:hideMark/>
          </w:tcPr>
          <w:p w14:paraId="0EDB47E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D61CD9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7F98BD3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5D34432" w14:textId="057D384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4EC1C56" w14:textId="3DA41694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>Chenopodium ficifolium</w:t>
            </w:r>
          </w:p>
        </w:tc>
        <w:tc>
          <w:tcPr>
            <w:tcW w:w="708" w:type="pct"/>
            <w:noWrap/>
            <w:vAlign w:val="center"/>
            <w:hideMark/>
          </w:tcPr>
          <w:p w14:paraId="0107F7D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9BBE2D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4866C0F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B75F475" w14:textId="1C42F3EF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73003AE" w14:textId="1C0C733A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>Chenopodium glaucum</w:t>
            </w:r>
          </w:p>
        </w:tc>
        <w:tc>
          <w:tcPr>
            <w:tcW w:w="708" w:type="pct"/>
            <w:noWrap/>
            <w:vAlign w:val="center"/>
            <w:hideMark/>
          </w:tcPr>
          <w:p w14:paraId="380A243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781CD0E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EA1F132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10EC2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93FC845" w14:textId="5CEB059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 xml:space="preserve">Chenopodium murale L.  </w:t>
            </w:r>
          </w:p>
        </w:tc>
        <w:tc>
          <w:tcPr>
            <w:tcW w:w="708" w:type="pct"/>
            <w:noWrap/>
            <w:vAlign w:val="center"/>
            <w:hideMark/>
          </w:tcPr>
          <w:p w14:paraId="6EF2B27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FB5704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5692529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5AEE00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0D67192" w14:textId="71E2495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>Chenopodium vulvaria</w:t>
            </w:r>
          </w:p>
        </w:tc>
        <w:tc>
          <w:tcPr>
            <w:tcW w:w="708" w:type="pct"/>
            <w:noWrap/>
            <w:vAlign w:val="center"/>
            <w:hideMark/>
          </w:tcPr>
          <w:p w14:paraId="1DCFCAE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7</w:t>
            </w:r>
          </w:p>
        </w:tc>
        <w:tc>
          <w:tcPr>
            <w:tcW w:w="866" w:type="pct"/>
            <w:noWrap/>
            <w:vAlign w:val="center"/>
            <w:hideMark/>
          </w:tcPr>
          <w:p w14:paraId="47A6CF3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E9D06CA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DC3731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E23AB27" w14:textId="4727B7AA" w:rsidR="00D0304D" w:rsidRPr="00D0304D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:lang w:val="de-CH"/>
                <w14:ligatures w14:val="none"/>
              </w:rPr>
            </w:pPr>
            <w:r w:rsidRPr="00D0304D">
              <w:rPr>
                <w:lang w:val="de-CH"/>
              </w:rPr>
              <w:t xml:space="preserve">Halocnemum strobilaceum (Pall.) M.Bieb. </w:t>
            </w:r>
          </w:p>
        </w:tc>
        <w:tc>
          <w:tcPr>
            <w:tcW w:w="708" w:type="pct"/>
            <w:noWrap/>
            <w:vAlign w:val="center"/>
            <w:hideMark/>
          </w:tcPr>
          <w:p w14:paraId="5969B09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46A7636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49A74DE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91A38D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E03788E" w14:textId="612A3B12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 xml:space="preserve">Halopeplis perfoliata (Forssk.) Bunge ex Ung. Sternb. </w:t>
            </w:r>
          </w:p>
        </w:tc>
        <w:tc>
          <w:tcPr>
            <w:tcW w:w="708" w:type="pct"/>
            <w:noWrap/>
            <w:vAlign w:val="center"/>
            <w:hideMark/>
          </w:tcPr>
          <w:p w14:paraId="7634C15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0EB0E8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179A033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482383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2B3B8CD" w14:textId="3FFAB37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D0304D">
              <w:t>Haloxylon</w:t>
            </w:r>
            <w:proofErr w:type="spellEnd"/>
            <w:r w:rsidRPr="00D0304D">
              <w:t xml:space="preserve"> </w:t>
            </w:r>
            <w:proofErr w:type="spellStart"/>
            <w:r w:rsidRPr="00D0304D">
              <w:t>salicornicum</w:t>
            </w:r>
            <w:proofErr w:type="spellEnd"/>
            <w:r w:rsidRPr="00D0304D">
              <w:t xml:space="preserve"> (</w:t>
            </w:r>
            <w:proofErr w:type="spellStart"/>
            <w:r w:rsidRPr="00D0304D">
              <w:t>Moq</w:t>
            </w:r>
            <w:proofErr w:type="spellEnd"/>
            <w:r w:rsidRPr="00D0304D">
              <w:t xml:space="preserve">.) Bunge ex </w:t>
            </w:r>
            <w:proofErr w:type="spellStart"/>
            <w:r w:rsidRPr="00D0304D">
              <w:t>Boiss</w:t>
            </w:r>
            <w:proofErr w:type="spellEnd"/>
            <w:r w:rsidRPr="00D0304D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33C55F0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35DA444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A240EE1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203808D" w14:textId="4F769794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B67414A" w14:textId="60D0D1DC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 xml:space="preserve">Haloxylon scoparium Pomel </w:t>
            </w:r>
          </w:p>
        </w:tc>
        <w:tc>
          <w:tcPr>
            <w:tcW w:w="708" w:type="pct"/>
            <w:noWrap/>
            <w:vAlign w:val="center"/>
            <w:hideMark/>
          </w:tcPr>
          <w:p w14:paraId="2340AA3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2CE29B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1233108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45B91B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7F16735" w14:textId="6501F16A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 xml:space="preserve">Salsola schweinfurthii </w:t>
            </w:r>
          </w:p>
        </w:tc>
        <w:tc>
          <w:tcPr>
            <w:tcW w:w="708" w:type="pct"/>
            <w:noWrap/>
            <w:vAlign w:val="center"/>
            <w:hideMark/>
          </w:tcPr>
          <w:p w14:paraId="2311144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6144A2B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16D610E" w14:textId="77777777" w:rsidTr="00893D2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E1CBE9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shd w:val="clear" w:color="000000" w:fill="FFFFFF"/>
            <w:noWrap/>
            <w:hideMark/>
          </w:tcPr>
          <w:p w14:paraId="0FC9B4E1" w14:textId="49271BFD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082A77">
              <w:rPr>
                <w:lang w:val="de-CH"/>
              </w:rPr>
              <w:t xml:space="preserve">Suaeda vermiculata Forssk.ex J.F. Gmel. </w:t>
            </w:r>
          </w:p>
        </w:tc>
        <w:tc>
          <w:tcPr>
            <w:tcW w:w="708" w:type="pct"/>
            <w:noWrap/>
            <w:vAlign w:val="center"/>
            <w:hideMark/>
          </w:tcPr>
          <w:p w14:paraId="482CCA6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95E4AE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bookmarkEnd w:id="2"/>
      <w:tr w:rsidR="00F227CC" w:rsidRPr="00F227CC" w14:paraId="46C4C235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C3132C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675A3D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A1BDEC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A3F3AEF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F26CD77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55B4DDD" w14:textId="018A9518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leom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AC6CC4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leome droserifolia (Forssk.) Delile</w:t>
            </w:r>
          </w:p>
        </w:tc>
        <w:tc>
          <w:tcPr>
            <w:tcW w:w="708" w:type="pct"/>
            <w:noWrap/>
            <w:vAlign w:val="center"/>
            <w:hideMark/>
          </w:tcPr>
          <w:p w14:paraId="5796E9E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398FCC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EBE98C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7EA5204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FD419AA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6E9488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E903E9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1AD9D9C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50F8B7C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onvolvul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0B030A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Ipomoea carnea</w:t>
            </w:r>
          </w:p>
        </w:tc>
        <w:tc>
          <w:tcPr>
            <w:tcW w:w="708" w:type="pct"/>
            <w:noWrap/>
            <w:vAlign w:val="center"/>
            <w:hideMark/>
          </w:tcPr>
          <w:p w14:paraId="32484AB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A664D3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A3FD4A0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8446F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9A3045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onvolvulus althaeoides</w:t>
            </w:r>
          </w:p>
        </w:tc>
        <w:tc>
          <w:tcPr>
            <w:tcW w:w="708" w:type="pct"/>
            <w:noWrap/>
            <w:vAlign w:val="center"/>
            <w:hideMark/>
          </w:tcPr>
          <w:p w14:paraId="5DE94CB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A304E7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828D19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DCCAEF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061972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onvolvulus hastatus</w:t>
            </w:r>
          </w:p>
        </w:tc>
        <w:tc>
          <w:tcPr>
            <w:tcW w:w="708" w:type="pct"/>
            <w:noWrap/>
            <w:vAlign w:val="center"/>
            <w:hideMark/>
          </w:tcPr>
          <w:p w14:paraId="7AF0369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C6C0C8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B9CA282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0FD32C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C9284A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onvolvulus arvensis</w:t>
            </w:r>
          </w:p>
        </w:tc>
        <w:tc>
          <w:tcPr>
            <w:tcW w:w="708" w:type="pct"/>
            <w:noWrap/>
            <w:vAlign w:val="center"/>
            <w:hideMark/>
          </w:tcPr>
          <w:p w14:paraId="0BF75AD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6422E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82E0F1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C6D3FB1" w14:textId="373597F2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6314A6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ressa cretica L. </w:t>
            </w:r>
          </w:p>
        </w:tc>
        <w:tc>
          <w:tcPr>
            <w:tcW w:w="708" w:type="pct"/>
            <w:noWrap/>
            <w:vAlign w:val="center"/>
            <w:hideMark/>
          </w:tcPr>
          <w:p w14:paraId="6C00613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59DF78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9C896A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A06F5A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809BB3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85F05E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071D36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836686F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0F49266C" w14:textId="3C865EA9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ucurbit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453A55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itrullus colocynthis (L.) Schrad. </w:t>
            </w:r>
          </w:p>
        </w:tc>
        <w:tc>
          <w:tcPr>
            <w:tcW w:w="708" w:type="pct"/>
            <w:noWrap/>
            <w:vAlign w:val="center"/>
            <w:hideMark/>
          </w:tcPr>
          <w:p w14:paraId="17FB8B6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81EFF5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06C506B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A5158E1" w14:textId="3697F8D5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DCB9D2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itrullus colocynthis</w:t>
            </w:r>
          </w:p>
        </w:tc>
        <w:tc>
          <w:tcPr>
            <w:tcW w:w="708" w:type="pct"/>
            <w:noWrap/>
            <w:vAlign w:val="center"/>
            <w:hideMark/>
          </w:tcPr>
          <w:p w14:paraId="175802B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66BCB8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E4B73B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655BFD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2AD399A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A87A00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10126F7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E8B70AF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1FA3DA0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Cyper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BEFF32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ladium mariscus</w:t>
            </w:r>
          </w:p>
        </w:tc>
        <w:tc>
          <w:tcPr>
            <w:tcW w:w="708" w:type="pct"/>
            <w:noWrap/>
            <w:vAlign w:val="center"/>
            <w:hideMark/>
          </w:tcPr>
          <w:p w14:paraId="6F4F998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5BC2783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3D56B5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66ED01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431555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yperus rotundus</w:t>
            </w:r>
          </w:p>
        </w:tc>
        <w:tc>
          <w:tcPr>
            <w:tcW w:w="708" w:type="pct"/>
            <w:noWrap/>
            <w:vAlign w:val="center"/>
            <w:hideMark/>
          </w:tcPr>
          <w:p w14:paraId="23A324A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44C0CF1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78C2C16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D83B51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0C7B81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yperus difformis</w:t>
            </w:r>
          </w:p>
        </w:tc>
        <w:tc>
          <w:tcPr>
            <w:tcW w:w="708" w:type="pct"/>
            <w:noWrap/>
            <w:vAlign w:val="center"/>
            <w:hideMark/>
          </w:tcPr>
          <w:p w14:paraId="68EEC1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A8F53B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679C9B7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7842B3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47A09E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Cyperus articulatus</w:t>
            </w:r>
          </w:p>
        </w:tc>
        <w:tc>
          <w:tcPr>
            <w:tcW w:w="708" w:type="pct"/>
            <w:noWrap/>
            <w:vAlign w:val="center"/>
            <w:hideMark/>
          </w:tcPr>
          <w:p w14:paraId="38DA127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102761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43F7950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93C5E8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C02396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5C61FE2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65F620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D772B37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21DA757" w14:textId="09EA41EE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Ephedr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6A96DB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Ephedra alata Decne. </w:t>
            </w:r>
          </w:p>
        </w:tc>
        <w:tc>
          <w:tcPr>
            <w:tcW w:w="708" w:type="pct"/>
            <w:noWrap/>
            <w:vAlign w:val="center"/>
            <w:hideMark/>
          </w:tcPr>
          <w:p w14:paraId="7CE2559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1FACC2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BEB4477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FC1D38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9DC566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4EC8D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620BDB5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7EA8380" w14:textId="77777777" w:rsidTr="001A3FBD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0BAE8697" w14:textId="7AEFFFCE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Euphorbiaceae</w:t>
            </w:r>
          </w:p>
        </w:tc>
        <w:tc>
          <w:tcPr>
            <w:tcW w:w="2350" w:type="pct"/>
            <w:gridSpan w:val="3"/>
            <w:noWrap/>
            <w:vAlign w:val="center"/>
          </w:tcPr>
          <w:p w14:paraId="416DFDFC" w14:textId="0258FDE0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3B5900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76424F4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BB5C37A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AC39DB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7D85611E" w14:textId="5E113E21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0EBC99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0A16BE9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57AD6E2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719120A" w14:textId="15E7DBCC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67D5C0B4" w14:textId="2F3A2CB4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E4EA6A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7A5B8E9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3BA3D1D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492584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2D512370" w14:textId="746C97EE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CC9478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70CA80C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383E84D" w14:textId="77777777" w:rsidTr="003A7DFB">
        <w:trPr>
          <w:gridAfter w:val="3"/>
          <w:wAfter w:w="2350" w:type="pct"/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AC742A6" w14:textId="77777777" w:rsidR="001A3FBD" w:rsidRPr="00F227CC" w:rsidRDefault="001A3FBD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0ACAB55" w14:textId="77777777" w:rsidR="001A3FBD" w:rsidRPr="00F227CC" w:rsidRDefault="001A3FBD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B35A190" w14:textId="77777777" w:rsidR="001A3FBD" w:rsidRPr="00F227CC" w:rsidRDefault="001A3FBD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B815DBD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673CDC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33A941A7" w14:textId="342B8753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7F4863A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724028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CE3CF81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CF6090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55C63F6B" w14:textId="1FE257D4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17BC3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7414CC0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792AC42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A9C731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EF7EA0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Ricinus communis</w:t>
            </w:r>
          </w:p>
        </w:tc>
        <w:tc>
          <w:tcPr>
            <w:tcW w:w="708" w:type="pct"/>
            <w:noWrap/>
            <w:vAlign w:val="center"/>
            <w:hideMark/>
          </w:tcPr>
          <w:p w14:paraId="17DB1D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C14732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36A37DC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0E73AF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21CCF6A9" w14:textId="4890AB3D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F1F735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49857B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4F5A302" w14:textId="77777777" w:rsidTr="001A3FBD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CEDE31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</w:tcPr>
          <w:p w14:paraId="4D2DBFF9" w14:textId="444A5A7D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F2A8C6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E58EFD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818A37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E7B5B6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D6DF91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7EFA11E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A8D418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9FCD615" w14:textId="77777777" w:rsidTr="00E30C11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64435BD3" w14:textId="64357274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bookmarkStart w:id="3" w:name="_Hlk199536882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Fabaceae</w:t>
            </w:r>
          </w:p>
        </w:tc>
        <w:tc>
          <w:tcPr>
            <w:tcW w:w="2350" w:type="pct"/>
            <w:gridSpan w:val="3"/>
            <w:noWrap/>
            <w:hideMark/>
          </w:tcPr>
          <w:p w14:paraId="0726A0F9" w14:textId="703EFE25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cacia </w:t>
            </w:r>
            <w:proofErr w:type="spellStart"/>
            <w:r w:rsidRPr="00887400">
              <w:t>tortilis</w:t>
            </w:r>
            <w:proofErr w:type="spellEnd"/>
            <w:r w:rsidRPr="00887400">
              <w:t xml:space="preserve"> (</w:t>
            </w:r>
            <w:proofErr w:type="spellStart"/>
            <w:r w:rsidRPr="00887400">
              <w:t>Forssk</w:t>
            </w:r>
            <w:proofErr w:type="spellEnd"/>
            <w:r w:rsidRPr="00887400">
              <w:t xml:space="preserve">.) subsp. </w:t>
            </w:r>
            <w:proofErr w:type="spellStart"/>
            <w:r w:rsidRPr="00887400">
              <w:t>raddiana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6FFA127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7A397A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03380A6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3AD87E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34332BB" w14:textId="521B8B2E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lhagi </w:t>
            </w:r>
            <w:proofErr w:type="spellStart"/>
            <w:r w:rsidRPr="00887400">
              <w:t>graecor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3FE284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85BAE1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3217935B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341827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33649A0" w14:textId="6191065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rPr>
                <w:lang w:val="de-CH"/>
              </w:rPr>
              <w:t xml:space="preserve">Alhagi maurorum Medic. </w:t>
            </w:r>
          </w:p>
        </w:tc>
        <w:tc>
          <w:tcPr>
            <w:tcW w:w="708" w:type="pct"/>
            <w:noWrap/>
            <w:vAlign w:val="center"/>
            <w:hideMark/>
          </w:tcPr>
          <w:p w14:paraId="44B33C7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247E8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45603E3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D7CE35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B2BA122" w14:textId="720A2E01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stragalus </w:t>
            </w:r>
            <w:proofErr w:type="spellStart"/>
            <w:r w:rsidRPr="00887400">
              <w:t>corrugatus</w:t>
            </w:r>
            <w:proofErr w:type="spellEnd"/>
            <w:r w:rsidRPr="00887400">
              <w:t xml:space="preserve"> Bertol.</w:t>
            </w:r>
          </w:p>
        </w:tc>
        <w:tc>
          <w:tcPr>
            <w:tcW w:w="708" w:type="pct"/>
            <w:noWrap/>
            <w:vAlign w:val="center"/>
            <w:hideMark/>
          </w:tcPr>
          <w:p w14:paraId="63D1653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3252DA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115E4EF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2E0049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71CE8B4" w14:textId="42285C5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stragalus </w:t>
            </w:r>
            <w:proofErr w:type="spellStart"/>
            <w:r w:rsidRPr="00887400">
              <w:t>eremophilus</w:t>
            </w:r>
            <w:proofErr w:type="spellEnd"/>
            <w:r w:rsidRPr="00887400">
              <w:t xml:space="preserve"> </w:t>
            </w:r>
            <w:proofErr w:type="spellStart"/>
            <w:r w:rsidRPr="00887400">
              <w:t>Boiss</w:t>
            </w:r>
            <w:proofErr w:type="spellEnd"/>
            <w:r w:rsidRPr="00887400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7B17FEA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92496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5E94532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FFC5E5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FBD292B" w14:textId="45A71C25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rPr>
                <w:lang w:val="de-CH"/>
              </w:rPr>
              <w:t xml:space="preserve">Astragalus sieberi DC. </w:t>
            </w:r>
          </w:p>
        </w:tc>
        <w:tc>
          <w:tcPr>
            <w:tcW w:w="708" w:type="pct"/>
            <w:noWrap/>
            <w:vAlign w:val="center"/>
            <w:hideMark/>
          </w:tcPr>
          <w:p w14:paraId="46E13B7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9B37DA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59875D17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1103F7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760A4AE" w14:textId="22658925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rPr>
                <w:lang w:val="de-CH"/>
              </w:rPr>
              <w:t xml:space="preserve">Astragalus spinosus var. kneuckeri </w:t>
            </w:r>
          </w:p>
        </w:tc>
        <w:tc>
          <w:tcPr>
            <w:tcW w:w="708" w:type="pct"/>
            <w:noWrap/>
            <w:vAlign w:val="center"/>
            <w:hideMark/>
          </w:tcPr>
          <w:p w14:paraId="619A943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235804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923C0E9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90B1CC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A5B5AC6" w14:textId="58BC13A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stragalus </w:t>
            </w:r>
            <w:proofErr w:type="spellStart"/>
            <w:r w:rsidRPr="00887400">
              <w:t>trigonus</w:t>
            </w:r>
            <w:proofErr w:type="spellEnd"/>
            <w:r w:rsidRPr="00887400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1DB65A6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7B6569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5FA3E10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BAC620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F391635" w14:textId="78A45CBC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Astragalus </w:t>
            </w:r>
            <w:proofErr w:type="spellStart"/>
            <w:r w:rsidRPr="00887400">
              <w:t>vogelii</w:t>
            </w:r>
            <w:proofErr w:type="spellEnd"/>
            <w:r w:rsidRPr="00887400">
              <w:t xml:space="preserve"> (Webb) </w:t>
            </w:r>
            <w:proofErr w:type="spellStart"/>
            <w:r w:rsidRPr="00887400">
              <w:t>Bornm</w:t>
            </w:r>
            <w:proofErr w:type="spellEnd"/>
            <w:r w:rsidRPr="00887400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4C15D88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D2094D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679FAB1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C2BDCB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9BFC182" w14:textId="4B6CCE9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>Ceratonia siliqua</w:t>
            </w:r>
          </w:p>
        </w:tc>
        <w:tc>
          <w:tcPr>
            <w:tcW w:w="708" w:type="pct"/>
            <w:noWrap/>
            <w:vAlign w:val="center"/>
            <w:hideMark/>
          </w:tcPr>
          <w:p w14:paraId="5C6F6E5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39E80E5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6BB801B8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09313C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56B3521" w14:textId="295A8917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Crotalaria aegyptiaca Benth. </w:t>
            </w:r>
          </w:p>
        </w:tc>
        <w:tc>
          <w:tcPr>
            <w:tcW w:w="708" w:type="pct"/>
            <w:noWrap/>
            <w:vAlign w:val="center"/>
            <w:hideMark/>
          </w:tcPr>
          <w:p w14:paraId="7CE1F96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42A743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6939707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D26D71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6169940" w14:textId="602C6C39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Lotus </w:t>
            </w:r>
            <w:proofErr w:type="spellStart"/>
            <w:r w:rsidRPr="00887400">
              <w:t>halophil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4C01E47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FA5CC1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9FD7BD2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715A702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4B4CBCC" w14:textId="05CB5974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>Medicago hispida</w:t>
            </w:r>
          </w:p>
        </w:tc>
        <w:tc>
          <w:tcPr>
            <w:tcW w:w="708" w:type="pct"/>
            <w:noWrap/>
            <w:vAlign w:val="center"/>
            <w:hideMark/>
          </w:tcPr>
          <w:p w14:paraId="36FB234E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B864B2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5B0CCA2E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C83F5A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D745473" w14:textId="7E017E6C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>Medicago sativa</w:t>
            </w:r>
          </w:p>
        </w:tc>
        <w:tc>
          <w:tcPr>
            <w:tcW w:w="708" w:type="pct"/>
            <w:noWrap/>
            <w:vAlign w:val="center"/>
            <w:hideMark/>
          </w:tcPr>
          <w:p w14:paraId="42D8838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73A1A3A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4B0C450D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4B53FD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8601CD7" w14:textId="5708A2C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887400">
              <w:t>Melilotus albus</w:t>
            </w:r>
          </w:p>
        </w:tc>
        <w:tc>
          <w:tcPr>
            <w:tcW w:w="708" w:type="pct"/>
            <w:noWrap/>
            <w:vAlign w:val="center"/>
            <w:hideMark/>
          </w:tcPr>
          <w:p w14:paraId="6A3F1AE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11F6FB1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795D03F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0C1E26F" w14:textId="46043753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9188695" w14:textId="0F85314D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>Melilotus indicus</w:t>
            </w:r>
          </w:p>
        </w:tc>
        <w:tc>
          <w:tcPr>
            <w:tcW w:w="708" w:type="pct"/>
            <w:noWrap/>
            <w:vAlign w:val="center"/>
            <w:hideMark/>
          </w:tcPr>
          <w:p w14:paraId="5CEFB5D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31F6C9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453EEE3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962D03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EDB755A" w14:textId="206A1310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Melilotus </w:t>
            </w:r>
            <w:proofErr w:type="spellStart"/>
            <w:r w:rsidRPr="00887400">
              <w:t>sulcat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431B23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18EF4D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B245F59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300744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37A6EEF" w14:textId="224CE26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Pisum sativum L.  </w:t>
            </w:r>
          </w:p>
        </w:tc>
        <w:tc>
          <w:tcPr>
            <w:tcW w:w="708" w:type="pct"/>
            <w:noWrap/>
            <w:vAlign w:val="center"/>
            <w:hideMark/>
          </w:tcPr>
          <w:p w14:paraId="1AFEB32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82C6B7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F87A95C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D6A910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C49ABA1" w14:textId="21B829E8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>Retama raetam (</w:t>
            </w:r>
            <w:proofErr w:type="spellStart"/>
            <w:r w:rsidRPr="00887400">
              <w:t>Forssk</w:t>
            </w:r>
            <w:proofErr w:type="spellEnd"/>
            <w:r w:rsidRPr="00887400">
              <w:t xml:space="preserve">.) Webb. </w:t>
            </w:r>
          </w:p>
        </w:tc>
        <w:tc>
          <w:tcPr>
            <w:tcW w:w="708" w:type="pct"/>
            <w:noWrap/>
            <w:vAlign w:val="center"/>
            <w:hideMark/>
          </w:tcPr>
          <w:p w14:paraId="114A1848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2923EFF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5F9B860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278F767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5B8011C" w14:textId="0F3141AB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887400">
              <w:t>Scorpiurus</w:t>
            </w:r>
            <w:proofErr w:type="spellEnd"/>
            <w:r w:rsidRPr="00887400">
              <w:t xml:space="preserve"> </w:t>
            </w:r>
            <w:proofErr w:type="spellStart"/>
            <w:r w:rsidRPr="00887400">
              <w:t>muricatus</w:t>
            </w:r>
            <w:proofErr w:type="spellEnd"/>
            <w:r w:rsidRPr="00887400">
              <w:t xml:space="preserve"> L.  </w:t>
            </w:r>
          </w:p>
        </w:tc>
        <w:tc>
          <w:tcPr>
            <w:tcW w:w="708" w:type="pct"/>
            <w:noWrap/>
            <w:vAlign w:val="center"/>
            <w:hideMark/>
          </w:tcPr>
          <w:p w14:paraId="5F0F6F14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E253F4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0DE2D0D1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823013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1F323C6" w14:textId="71CBB219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Trigonella stellata </w:t>
            </w:r>
            <w:proofErr w:type="spellStart"/>
            <w:r w:rsidRPr="00887400">
              <w:t>Forssk</w:t>
            </w:r>
            <w:proofErr w:type="spellEnd"/>
            <w:r w:rsidRPr="00887400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17B06023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6464E64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7DA1886C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1719D0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EA294E7" w14:textId="72259233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Vachellia </w:t>
            </w:r>
            <w:proofErr w:type="spellStart"/>
            <w:r w:rsidRPr="00887400">
              <w:t>tortilis</w:t>
            </w:r>
            <w:proofErr w:type="spellEnd"/>
            <w:r w:rsidRPr="00887400">
              <w:t xml:space="preserve"> subsp. </w:t>
            </w:r>
            <w:proofErr w:type="spellStart"/>
            <w:r w:rsidRPr="00887400">
              <w:t>raddiana</w:t>
            </w:r>
            <w:proofErr w:type="spellEnd"/>
            <w:r w:rsidRPr="00887400">
              <w:t xml:space="preserve"> (Savi) Kyal. </w:t>
            </w:r>
            <w:r w:rsidRPr="00887400">
              <w:rPr>
                <w:lang w:val="de-CH"/>
              </w:rPr>
              <w:t xml:space="preserve">&amp; Boatwr. </w:t>
            </w:r>
          </w:p>
        </w:tc>
        <w:tc>
          <w:tcPr>
            <w:tcW w:w="708" w:type="pct"/>
            <w:noWrap/>
            <w:vAlign w:val="center"/>
            <w:hideMark/>
          </w:tcPr>
          <w:p w14:paraId="0E371699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26A934B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1E771009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8FB91E5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618BF02" w14:textId="4B55B8BF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 xml:space="preserve">Vicia </w:t>
            </w:r>
            <w:proofErr w:type="spellStart"/>
            <w:r w:rsidRPr="00887400">
              <w:t>narbonens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E6467C6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CEDEBAD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D0304D" w:rsidRPr="00F227CC" w14:paraId="238590FC" w14:textId="77777777" w:rsidTr="00E30C11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8AEE7FC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90689A9" w14:textId="5B07EFCC" w:rsidR="00D0304D" w:rsidRPr="00F227CC" w:rsidRDefault="00D0304D" w:rsidP="00D0304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887400">
              <w:t>Vicia sativa L.</w:t>
            </w:r>
          </w:p>
        </w:tc>
        <w:tc>
          <w:tcPr>
            <w:tcW w:w="708" w:type="pct"/>
            <w:noWrap/>
            <w:vAlign w:val="center"/>
            <w:hideMark/>
          </w:tcPr>
          <w:p w14:paraId="1ADBED71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230C1C0" w14:textId="77777777" w:rsidR="00D0304D" w:rsidRPr="00F227CC" w:rsidRDefault="00D0304D" w:rsidP="00D0304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bookmarkEnd w:id="3"/>
      <w:tr w:rsidR="00F227CC" w:rsidRPr="00F227CC" w14:paraId="5854837F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617C9C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9A5751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B8904D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28B62A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3D4342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D458F61" w14:textId="7174A64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Frankeni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09A59D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Frankenia hirsuta L.</w:t>
            </w:r>
          </w:p>
        </w:tc>
        <w:tc>
          <w:tcPr>
            <w:tcW w:w="708" w:type="pct"/>
            <w:noWrap/>
            <w:vAlign w:val="center"/>
            <w:hideMark/>
          </w:tcPr>
          <w:p w14:paraId="2C74C87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73B951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2D788C4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EE0B17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D0566D7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34737E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E392F4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E30A817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3656DA6E" w14:textId="231BDF5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Geraniaceae</w:t>
            </w:r>
          </w:p>
          <w:p w14:paraId="3D06810F" w14:textId="7F53D5A8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1A6AD1B" w14:textId="4E38920E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24BBFD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Erodium cicutarium (L.) L'Hér. </w:t>
            </w:r>
          </w:p>
        </w:tc>
        <w:tc>
          <w:tcPr>
            <w:tcW w:w="708" w:type="pct"/>
            <w:noWrap/>
            <w:vAlign w:val="center"/>
            <w:hideMark/>
          </w:tcPr>
          <w:p w14:paraId="0F0BB5E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4F4E6976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C9AEB5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BAD341F" w14:textId="1628CD40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EB58B3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Erodium glaucophyllum (L.) L'Hér. </w:t>
            </w:r>
          </w:p>
        </w:tc>
        <w:tc>
          <w:tcPr>
            <w:tcW w:w="708" w:type="pct"/>
            <w:noWrap/>
            <w:vAlign w:val="center"/>
            <w:hideMark/>
          </w:tcPr>
          <w:p w14:paraId="55A9891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3FC998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40F5F35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E4463BF" w14:textId="129C5339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0B34DC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Monsonia nivea Webb </w:t>
            </w:r>
          </w:p>
        </w:tc>
        <w:tc>
          <w:tcPr>
            <w:tcW w:w="708" w:type="pct"/>
            <w:noWrap/>
            <w:vAlign w:val="center"/>
            <w:hideMark/>
          </w:tcPr>
          <w:p w14:paraId="29BAEE3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35236D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9BC1AB9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CC41A1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A29F12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614A1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093309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C454E9B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705A0D6F" w14:textId="6B47FF05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Junc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9C2608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Juncus rigidus Desf. </w:t>
            </w:r>
          </w:p>
        </w:tc>
        <w:tc>
          <w:tcPr>
            <w:tcW w:w="708" w:type="pct"/>
            <w:noWrap/>
            <w:vAlign w:val="center"/>
            <w:hideMark/>
          </w:tcPr>
          <w:p w14:paraId="40FEB33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62D8B4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FDEBAA0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9E5570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E49067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289789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EE41AA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7AD1C05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4EAA7D0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Lami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D8BDEA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Lamium amplexicaule</w:t>
            </w:r>
          </w:p>
        </w:tc>
        <w:tc>
          <w:tcPr>
            <w:tcW w:w="708" w:type="pct"/>
            <w:noWrap/>
            <w:vAlign w:val="center"/>
            <w:hideMark/>
          </w:tcPr>
          <w:p w14:paraId="79E93D0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3D619E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91871B9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718C8E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CDF2A2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Salvia aegyptiaca L.</w:t>
            </w:r>
          </w:p>
        </w:tc>
        <w:tc>
          <w:tcPr>
            <w:tcW w:w="708" w:type="pct"/>
            <w:noWrap/>
            <w:vAlign w:val="center"/>
            <w:hideMark/>
          </w:tcPr>
          <w:p w14:paraId="48608F1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B5DD09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4B5F04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9CF8E8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A9B1C4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7B9947E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2676C6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2EEE391A" w14:textId="77777777" w:rsidTr="00FC3E4C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22D087C0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bookmarkStart w:id="4" w:name="_Hlk199536804"/>
            <w:proofErr w:type="spellStart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Malvaceae</w:t>
            </w:r>
            <w:proofErr w:type="spellEnd"/>
          </w:p>
        </w:tc>
        <w:tc>
          <w:tcPr>
            <w:tcW w:w="2350" w:type="pct"/>
            <w:gridSpan w:val="3"/>
            <w:noWrap/>
            <w:hideMark/>
          </w:tcPr>
          <w:p w14:paraId="34F4990F" w14:textId="02B817BB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6A5268">
              <w:t>Abelomochus</w:t>
            </w:r>
            <w:proofErr w:type="spellEnd"/>
            <w:r w:rsidRPr="006A5268">
              <w:t xml:space="preserve"> esculentus</w:t>
            </w:r>
          </w:p>
        </w:tc>
        <w:tc>
          <w:tcPr>
            <w:tcW w:w="708" w:type="pct"/>
            <w:noWrap/>
            <w:vAlign w:val="center"/>
            <w:hideMark/>
          </w:tcPr>
          <w:p w14:paraId="26A092CB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92C2E04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0BB01770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41178C9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D535E6F" w14:textId="39C307BB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Abutilon </w:t>
            </w:r>
            <w:proofErr w:type="spellStart"/>
            <w:r w:rsidRPr="006A5268">
              <w:t>fruticos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25A90A1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176B5532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545CCABC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D7FE6F8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ECCBCA5" w14:textId="1A9F71A3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Abutilon </w:t>
            </w:r>
            <w:proofErr w:type="spellStart"/>
            <w:r w:rsidRPr="006A5268">
              <w:t>grandifolium</w:t>
            </w:r>
            <w:proofErr w:type="spellEnd"/>
            <w:r w:rsidRPr="006A5268">
              <w:t xml:space="preserve"> (Willd.) Sweet</w:t>
            </w:r>
          </w:p>
        </w:tc>
        <w:tc>
          <w:tcPr>
            <w:tcW w:w="708" w:type="pct"/>
            <w:noWrap/>
            <w:vAlign w:val="center"/>
            <w:hideMark/>
          </w:tcPr>
          <w:p w14:paraId="7F6DC5D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314C3A13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2ED2896B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6DA745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5AE634F" w14:textId="6939D75D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Abutilon </w:t>
            </w:r>
            <w:proofErr w:type="spellStart"/>
            <w:r w:rsidRPr="006A5268">
              <w:t>pannos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0E249389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C3CAD56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684C2741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DEEAB28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828FCD8" w14:textId="2CFC7035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Abutilon </w:t>
            </w:r>
            <w:proofErr w:type="spellStart"/>
            <w:r w:rsidRPr="006A5268">
              <w:t>theophrasti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47789FB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9951B7B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3AABDDC8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C8AE645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7B0B000" w14:textId="458ABD16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Alcea rosea</w:t>
            </w:r>
          </w:p>
        </w:tc>
        <w:tc>
          <w:tcPr>
            <w:tcW w:w="708" w:type="pct"/>
            <w:noWrap/>
            <w:vAlign w:val="center"/>
            <w:hideMark/>
          </w:tcPr>
          <w:p w14:paraId="205C95B1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AE768C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22421A71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E2DA98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8CE7725" w14:textId="5DEEAAD8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Gossypium barbadense</w:t>
            </w:r>
          </w:p>
        </w:tc>
        <w:tc>
          <w:tcPr>
            <w:tcW w:w="708" w:type="pct"/>
            <w:noWrap/>
            <w:vAlign w:val="center"/>
            <w:hideMark/>
          </w:tcPr>
          <w:p w14:paraId="73BD6FA6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45712FC3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06A32AF2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FD2948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7258CE3" w14:textId="7F16C830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Hibiscus sabdariffa</w:t>
            </w:r>
          </w:p>
        </w:tc>
        <w:tc>
          <w:tcPr>
            <w:tcW w:w="708" w:type="pct"/>
            <w:noWrap/>
            <w:vAlign w:val="center"/>
            <w:hideMark/>
          </w:tcPr>
          <w:p w14:paraId="769AE995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FFFE28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3B528580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CB332B9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1ADAE83" w14:textId="451265E4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Hibiscus </w:t>
            </w:r>
            <w:proofErr w:type="spellStart"/>
            <w:r w:rsidRPr="006A5268">
              <w:t>trion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3F0CA01F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679881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0A998411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7D843E8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EB21543" w14:textId="21F785BC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Malva aegyptiaca</w:t>
            </w:r>
          </w:p>
        </w:tc>
        <w:tc>
          <w:tcPr>
            <w:tcW w:w="708" w:type="pct"/>
            <w:noWrap/>
            <w:vAlign w:val="center"/>
            <w:hideMark/>
          </w:tcPr>
          <w:p w14:paraId="40E6A074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AA65861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7A50EC57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E6C3932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8DB15C5" w14:textId="2E74E44B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 Malva multiflora (Cav.) Soldano, Banfi &amp; Galasso</w:t>
            </w:r>
          </w:p>
        </w:tc>
        <w:tc>
          <w:tcPr>
            <w:tcW w:w="708" w:type="pct"/>
            <w:noWrap/>
            <w:vAlign w:val="center"/>
            <w:hideMark/>
          </w:tcPr>
          <w:p w14:paraId="67DF01E7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158E4DD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7381F7F8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D87C1C4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C212EEE" w14:textId="640B6E11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Malva neglecta</w:t>
            </w:r>
          </w:p>
        </w:tc>
        <w:tc>
          <w:tcPr>
            <w:tcW w:w="708" w:type="pct"/>
            <w:noWrap/>
            <w:vAlign w:val="center"/>
            <w:hideMark/>
          </w:tcPr>
          <w:p w14:paraId="1012392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26284F96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644DE714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12D410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95E441A" w14:textId="481B5593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Malva </w:t>
            </w:r>
            <w:proofErr w:type="spellStart"/>
            <w:r w:rsidRPr="006A5268">
              <w:t>nicaeens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0676E91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B097156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08E649FB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BA6C767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83C8BCA" w14:textId="58A3EA1C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>Malva parviflora</w:t>
            </w:r>
          </w:p>
        </w:tc>
        <w:tc>
          <w:tcPr>
            <w:tcW w:w="708" w:type="pct"/>
            <w:noWrap/>
            <w:vAlign w:val="center"/>
            <w:hideMark/>
          </w:tcPr>
          <w:p w14:paraId="75CBA842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102F10D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612C42C7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5B0D5E3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C0A25AD" w14:textId="2D893796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6A5268">
              <w:t xml:space="preserve">Malva </w:t>
            </w:r>
            <w:proofErr w:type="spellStart"/>
            <w:r w:rsidRPr="006A5268">
              <w:t>sylvestrie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5C54513C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29BD6083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6DE9659E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A0AA72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5BC7637" w14:textId="4B6B10D0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6A5268">
              <w:t>Malvastrum</w:t>
            </w:r>
            <w:proofErr w:type="spellEnd"/>
            <w:r w:rsidRPr="006A5268">
              <w:t xml:space="preserve"> </w:t>
            </w:r>
            <w:proofErr w:type="spellStart"/>
            <w:r w:rsidRPr="006A5268">
              <w:t>coromandelian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A0FE20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3E5F6D1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9832B5" w:rsidRPr="00F227CC" w14:paraId="5CF0D1EF" w14:textId="77777777" w:rsidTr="00FC3E4C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DEC632C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0A563BA" w14:textId="32C93856" w:rsidR="009832B5" w:rsidRPr="00F227CC" w:rsidRDefault="009832B5" w:rsidP="009832B5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6A5268">
              <w:t>Sida</w:t>
            </w:r>
            <w:proofErr w:type="spellEnd"/>
            <w:r w:rsidRPr="006A5268">
              <w:t xml:space="preserve"> alba</w:t>
            </w:r>
          </w:p>
        </w:tc>
        <w:tc>
          <w:tcPr>
            <w:tcW w:w="708" w:type="pct"/>
            <w:noWrap/>
            <w:vAlign w:val="center"/>
            <w:hideMark/>
          </w:tcPr>
          <w:p w14:paraId="43EFC11E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5FD080FA" w14:textId="77777777" w:rsidR="009832B5" w:rsidRPr="00F227CC" w:rsidRDefault="009832B5" w:rsidP="009832B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bookmarkEnd w:id="4"/>
      <w:tr w:rsidR="00F227CC" w:rsidRPr="00F227CC" w14:paraId="4C31AEDF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DB292D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6B92EB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941AA5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1730F4F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F3A344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90E7B61" w14:textId="440F5E2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Menisperm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B9FEDF7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Cocculus pendulus (J.R.Forst. &amp; G.Forst.) Diels </w:t>
            </w:r>
          </w:p>
        </w:tc>
        <w:tc>
          <w:tcPr>
            <w:tcW w:w="708" w:type="pct"/>
            <w:noWrap/>
            <w:vAlign w:val="center"/>
            <w:hideMark/>
          </w:tcPr>
          <w:p w14:paraId="3178D94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4342348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302587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6F39D2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AE1689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47741C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E22401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5ADA9F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C080B4B" w14:textId="1C9BB10C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Nitrari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BA61C1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Nitraria retusa (Forssk.) Asch. </w:t>
            </w:r>
          </w:p>
        </w:tc>
        <w:tc>
          <w:tcPr>
            <w:tcW w:w="708" w:type="pct"/>
            <w:noWrap/>
            <w:vAlign w:val="center"/>
            <w:hideMark/>
          </w:tcPr>
          <w:p w14:paraId="5E90115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7F5398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244D899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25F51F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DD8185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62BAB5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459C0C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6DF1C70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63644D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Orobanch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AFADA9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Orobanche ramosa</w:t>
            </w:r>
          </w:p>
        </w:tc>
        <w:tc>
          <w:tcPr>
            <w:tcW w:w="708" w:type="pct"/>
            <w:noWrap/>
            <w:vAlign w:val="center"/>
            <w:hideMark/>
          </w:tcPr>
          <w:p w14:paraId="44A0DCC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A43674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8B8EEA4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852CD4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B9904E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85E57B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65868C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BA1C082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9A7DA9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Oxalid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77920C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Oxalis</w:t>
            </w:r>
          </w:p>
        </w:tc>
        <w:tc>
          <w:tcPr>
            <w:tcW w:w="708" w:type="pct"/>
            <w:noWrap/>
            <w:vAlign w:val="center"/>
            <w:hideMark/>
          </w:tcPr>
          <w:p w14:paraId="1CEC4BC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0244CC4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5A8A7D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7633C1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5059B79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32A254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2E42693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25CAD72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723B1BF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apaver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0ADF76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Argemone mexicana L.</w:t>
            </w:r>
          </w:p>
        </w:tc>
        <w:tc>
          <w:tcPr>
            <w:tcW w:w="708" w:type="pct"/>
            <w:noWrap/>
            <w:vAlign w:val="center"/>
            <w:hideMark/>
          </w:tcPr>
          <w:p w14:paraId="0CF813E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241FC887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93EF38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6876D66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20C7ED8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46AF23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35DC233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74D5AA44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5F107A7F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lantagin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63843CA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lantago ciliata Desf.</w:t>
            </w:r>
          </w:p>
        </w:tc>
        <w:tc>
          <w:tcPr>
            <w:tcW w:w="708" w:type="pct"/>
            <w:noWrap/>
            <w:vAlign w:val="center"/>
            <w:hideMark/>
          </w:tcPr>
          <w:p w14:paraId="078D5435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3E43518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46526C66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3F1D6A8" w14:textId="17506283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2FC4D0DC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Veronica polita</w:t>
            </w:r>
          </w:p>
        </w:tc>
        <w:tc>
          <w:tcPr>
            <w:tcW w:w="708" w:type="pct"/>
            <w:noWrap/>
            <w:vAlign w:val="center"/>
            <w:hideMark/>
          </w:tcPr>
          <w:p w14:paraId="2C8D5BFE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60EF178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2B7D5C53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3155CCB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595CC7C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Veronica anagallis-aquatica</w:t>
            </w:r>
          </w:p>
        </w:tc>
        <w:tc>
          <w:tcPr>
            <w:tcW w:w="708" w:type="pct"/>
            <w:noWrap/>
            <w:vAlign w:val="center"/>
            <w:hideMark/>
          </w:tcPr>
          <w:p w14:paraId="1ED28ABD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0E213866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13E4619E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34BA9A2" w14:textId="01DFFA9C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8B7584A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lantago major L.</w:t>
            </w:r>
          </w:p>
        </w:tc>
        <w:tc>
          <w:tcPr>
            <w:tcW w:w="708" w:type="pct"/>
            <w:noWrap/>
            <w:vAlign w:val="center"/>
            <w:hideMark/>
          </w:tcPr>
          <w:p w14:paraId="7CC2B758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5</w:t>
            </w:r>
          </w:p>
        </w:tc>
        <w:tc>
          <w:tcPr>
            <w:tcW w:w="866" w:type="pct"/>
            <w:noWrap/>
            <w:vAlign w:val="center"/>
            <w:hideMark/>
          </w:tcPr>
          <w:p w14:paraId="55009F19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600A3B74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B81B494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9F964DC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lantago ovata Forssk.</w:t>
            </w:r>
          </w:p>
        </w:tc>
        <w:tc>
          <w:tcPr>
            <w:tcW w:w="708" w:type="pct"/>
            <w:noWrap/>
            <w:vAlign w:val="center"/>
            <w:hideMark/>
          </w:tcPr>
          <w:p w14:paraId="6F9F369E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9FF3E6A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C52B20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397ADE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CF74BCF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6243CA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1738E26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E834FFA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B83C4BB" w14:textId="1BE3D9A6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lumbagin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591EF0D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Limonium pruinosum (L.) Chaz. </w:t>
            </w:r>
          </w:p>
        </w:tc>
        <w:tc>
          <w:tcPr>
            <w:tcW w:w="708" w:type="pct"/>
            <w:noWrap/>
            <w:vAlign w:val="center"/>
            <w:hideMark/>
          </w:tcPr>
          <w:p w14:paraId="130AE0D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2361804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74D465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EA0136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E14E0FC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207EE7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5548A6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F1A17D4" w14:textId="77777777" w:rsidTr="00EC3AA0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2FE9F1A1" w14:textId="0F21894D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oaceae</w:t>
            </w:r>
            <w:proofErr w:type="spellEnd"/>
          </w:p>
          <w:p w14:paraId="3CE786BA" w14:textId="149D1A34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1928743A" w14:textId="6A02FE73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3FFF82B4" w14:textId="0FE87F83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2A912E2F" w14:textId="6570701F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EA59718" w14:textId="0D5F2593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48148C">
              <w:t>Agrostis stolonifera</w:t>
            </w:r>
          </w:p>
        </w:tc>
        <w:tc>
          <w:tcPr>
            <w:tcW w:w="708" w:type="pct"/>
            <w:noWrap/>
            <w:vAlign w:val="center"/>
            <w:hideMark/>
          </w:tcPr>
          <w:p w14:paraId="51A23B4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7C8D82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5BED9E6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71105EB" w14:textId="780D43AB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31CE369" w14:textId="759B7D5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Avena </w:t>
            </w:r>
            <w:proofErr w:type="spellStart"/>
            <w:r w:rsidRPr="0048148C">
              <w:t>fatua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64D013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334A58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6A6F527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5BA2CB0" w14:textId="21CA0260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2513781" w14:textId="4F931E39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Avena sativa </w:t>
            </w:r>
          </w:p>
        </w:tc>
        <w:tc>
          <w:tcPr>
            <w:tcW w:w="708" w:type="pct"/>
            <w:noWrap/>
            <w:vAlign w:val="center"/>
            <w:hideMark/>
          </w:tcPr>
          <w:p w14:paraId="50CB01F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718349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40523ED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E17A0A7" w14:textId="11D63241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B7AE516" w14:textId="1698E35B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Avena </w:t>
            </w:r>
            <w:proofErr w:type="spellStart"/>
            <w:r w:rsidRPr="0048148C">
              <w:t>steril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04B33C3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B1A88F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5C33B32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4401DEF" w14:textId="377156AD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AC8FD6B" w14:textId="58B89FB0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Brachiaria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eruciformis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7BAEB00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77A5268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E92E724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DC2AB4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031B2E3" w14:textId="6496CBA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Brachiaria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reptan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DA87E1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43FAFB9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04C1627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4B9F94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D9D61F9" w14:textId="0323BAB5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Brachypodium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distachyon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79C4825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2C9519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237A81E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1FA992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5D26CD8" w14:textId="00BF88C8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Bromus </w:t>
            </w:r>
            <w:proofErr w:type="spellStart"/>
            <w:r w:rsidRPr="0048148C">
              <w:t>cathartic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4A6517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90847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1A4B2B6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C3978A5" w14:textId="49233A1D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3D5FB14" w14:textId="4600653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Cenchrus </w:t>
            </w:r>
            <w:proofErr w:type="spellStart"/>
            <w:r w:rsidRPr="0048148C">
              <w:t>echinat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30DFD6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ABEB7F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155949E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668AF2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9137BFA" w14:textId="506AD282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Cenchrus </w:t>
            </w:r>
            <w:proofErr w:type="spellStart"/>
            <w:r w:rsidRPr="0048148C">
              <w:t>setaceus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3B87EA6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68376CC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419771B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B33485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96A19E0" w14:textId="741B20E7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Cynodon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dactylon</w:t>
            </w:r>
            <w:proofErr w:type="spellEnd"/>
            <w:r w:rsidRPr="0048148C">
              <w:t xml:space="preserve"> (L.) Pers. </w:t>
            </w:r>
          </w:p>
        </w:tc>
        <w:tc>
          <w:tcPr>
            <w:tcW w:w="708" w:type="pct"/>
            <w:noWrap/>
            <w:vAlign w:val="center"/>
            <w:hideMark/>
          </w:tcPr>
          <w:p w14:paraId="366F870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F9C23E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F45F6DA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FFB372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37EAB2F" w14:textId="199C0105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Dactyloctenium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aegypti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D79D48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5DC4B6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D415416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A1BDEC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A3DC951" w14:textId="750A41A2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Dichanthium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annulatum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7F60E02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284D73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8BAE449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E43BA8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758255D" w14:textId="71D550C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Digitaria</w:t>
            </w:r>
            <w:proofErr w:type="spellEnd"/>
            <w:r w:rsidRPr="0048148C">
              <w:t xml:space="preserve"> ciliaris </w:t>
            </w:r>
          </w:p>
        </w:tc>
        <w:tc>
          <w:tcPr>
            <w:tcW w:w="708" w:type="pct"/>
            <w:noWrap/>
            <w:vAlign w:val="center"/>
            <w:hideMark/>
          </w:tcPr>
          <w:p w14:paraId="2B9E237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CC3A5C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816A34B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4D4921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9F4964F" w14:textId="071D618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Digitaria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sanguinal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0736F90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FCD22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E1B49A0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783438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1C225E6" w14:textId="2A570CF5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Dinebra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retroflexa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5034C79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13D8C57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28DA07B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7E48D9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617B2B2" w14:textId="49C67A0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Echinochloa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colona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262F010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7446288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7158D1D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E5255A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7AC4EF1" w14:textId="1D6763D7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Eragrostis</w:t>
            </w:r>
            <w:proofErr w:type="spellEnd"/>
            <w:r w:rsidRPr="0048148C">
              <w:t xml:space="preserve"> tenuifolia </w:t>
            </w:r>
          </w:p>
        </w:tc>
        <w:tc>
          <w:tcPr>
            <w:tcW w:w="708" w:type="pct"/>
            <w:noWrap/>
            <w:vAlign w:val="center"/>
            <w:hideMark/>
          </w:tcPr>
          <w:p w14:paraId="385D4FA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EC5031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CF07DAC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0D344B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3FFD648" w14:textId="6DDF112F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Hordeum murinum L. </w:t>
            </w:r>
          </w:p>
        </w:tc>
        <w:tc>
          <w:tcPr>
            <w:tcW w:w="708" w:type="pct"/>
            <w:noWrap/>
            <w:vAlign w:val="center"/>
            <w:hideMark/>
          </w:tcPr>
          <w:p w14:paraId="78CC4BA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507FABD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B329D3D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112012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AC334EB" w14:textId="0CD57794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rPr>
                <w:lang w:val="de-CH"/>
              </w:rPr>
              <w:t xml:space="preserve">Imperata cylindrica </w:t>
            </w:r>
          </w:p>
        </w:tc>
        <w:tc>
          <w:tcPr>
            <w:tcW w:w="708" w:type="pct"/>
            <w:noWrap/>
            <w:vAlign w:val="center"/>
            <w:hideMark/>
          </w:tcPr>
          <w:p w14:paraId="5DD20FF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EBB1C1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CCAABE2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94E014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09425A3" w14:textId="6C8FA18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rPr>
                <w:lang w:val="de-CH"/>
              </w:rPr>
              <w:t xml:space="preserve">Lolium perenne L. </w:t>
            </w:r>
          </w:p>
        </w:tc>
        <w:tc>
          <w:tcPr>
            <w:tcW w:w="708" w:type="pct"/>
            <w:noWrap/>
            <w:vAlign w:val="center"/>
            <w:hideMark/>
          </w:tcPr>
          <w:p w14:paraId="6E74A91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C86DCA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E236FA4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630DB0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B50C61C" w14:textId="62F081B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>Lolium temulentum</w:t>
            </w:r>
          </w:p>
        </w:tc>
        <w:tc>
          <w:tcPr>
            <w:tcW w:w="708" w:type="pct"/>
            <w:noWrap/>
            <w:vAlign w:val="center"/>
            <w:hideMark/>
          </w:tcPr>
          <w:p w14:paraId="74CCFD2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718D15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5540EF2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07E9E4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489D585" w14:textId="11D1EF22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Melica persica </w:t>
            </w:r>
            <w:proofErr w:type="spellStart"/>
            <w:r w:rsidRPr="0048148C">
              <w:t>Kunth</w:t>
            </w:r>
            <w:proofErr w:type="spellEnd"/>
            <w:r w:rsidRPr="0048148C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06D101C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B3CC4B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3893FC9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4CDFCF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D6D9362" w14:textId="628B4B7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anicum </w:t>
            </w:r>
            <w:proofErr w:type="spellStart"/>
            <w:r w:rsidRPr="0048148C">
              <w:t>colorat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FBC196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E26DA1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F91AC2C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360A19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D22FD35" w14:textId="4EB2A0B5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rPr>
                <w:lang w:val="de-CH"/>
              </w:rPr>
              <w:t xml:space="preserve">Panicum turgidum Forssk. </w:t>
            </w:r>
          </w:p>
        </w:tc>
        <w:tc>
          <w:tcPr>
            <w:tcW w:w="708" w:type="pct"/>
            <w:noWrap/>
            <w:vAlign w:val="center"/>
            <w:hideMark/>
          </w:tcPr>
          <w:p w14:paraId="7258C9A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33DA93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A8088B2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287043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0BA02CE" w14:textId="746E71D3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rPr>
                <w:lang w:val="de-CH"/>
              </w:rPr>
              <w:t>Paspalidium geminatum</w:t>
            </w:r>
          </w:p>
        </w:tc>
        <w:tc>
          <w:tcPr>
            <w:tcW w:w="708" w:type="pct"/>
            <w:noWrap/>
            <w:vAlign w:val="center"/>
            <w:hideMark/>
          </w:tcPr>
          <w:p w14:paraId="5B0A7B9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C34392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7852E3A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008E91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0E3A5D9" w14:textId="5B2077B8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rPr>
                <w:lang w:val="de-CH"/>
              </w:rPr>
              <w:t xml:space="preserve">Paspalum dilatatum </w:t>
            </w:r>
          </w:p>
        </w:tc>
        <w:tc>
          <w:tcPr>
            <w:tcW w:w="708" w:type="pct"/>
            <w:noWrap/>
            <w:vAlign w:val="center"/>
            <w:hideMark/>
          </w:tcPr>
          <w:p w14:paraId="585E452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3390DD4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9B0504A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B4B4D9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2EBC677" w14:textId="46A6D134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ennisetum </w:t>
            </w:r>
            <w:proofErr w:type="spellStart"/>
            <w:r w:rsidRPr="0048148C">
              <w:t>divis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A29705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12C77A6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8E69711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C04CC3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F1A8589" w14:textId="111F71E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ennisetum </w:t>
            </w:r>
            <w:proofErr w:type="spellStart"/>
            <w:r w:rsidRPr="0048148C">
              <w:t>setace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6781BDC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775A291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5162C6D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13E470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D36FDC7" w14:textId="20FAE75F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halaris </w:t>
            </w:r>
            <w:proofErr w:type="spellStart"/>
            <w:r w:rsidRPr="0048148C">
              <w:t>canariens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1B2A44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D54B0F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1163417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EB3481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EE047F5" w14:textId="6E8427A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halaris minor </w:t>
            </w:r>
          </w:p>
        </w:tc>
        <w:tc>
          <w:tcPr>
            <w:tcW w:w="708" w:type="pct"/>
            <w:noWrap/>
            <w:vAlign w:val="center"/>
            <w:hideMark/>
          </w:tcPr>
          <w:p w14:paraId="5D355A0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2CC423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13027F8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BD941F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8C40130" w14:textId="6A3693F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>Phalaris paradoxa</w:t>
            </w:r>
          </w:p>
        </w:tc>
        <w:tc>
          <w:tcPr>
            <w:tcW w:w="708" w:type="pct"/>
            <w:noWrap/>
            <w:vAlign w:val="center"/>
            <w:hideMark/>
          </w:tcPr>
          <w:p w14:paraId="526E563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DEE7CA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B3CE9B6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F7A3C1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F6141CF" w14:textId="2056ECD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Phragmites australis (Cav.) Trin. ex Steud. </w:t>
            </w:r>
          </w:p>
        </w:tc>
        <w:tc>
          <w:tcPr>
            <w:tcW w:w="708" w:type="pct"/>
            <w:noWrap/>
            <w:vAlign w:val="center"/>
            <w:hideMark/>
          </w:tcPr>
          <w:p w14:paraId="0126862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DF56BF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2EDD89C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ADEA26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A09984C" w14:textId="29DA20F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>Poa annua</w:t>
            </w:r>
          </w:p>
        </w:tc>
        <w:tc>
          <w:tcPr>
            <w:tcW w:w="708" w:type="pct"/>
            <w:noWrap/>
            <w:vAlign w:val="center"/>
            <w:hideMark/>
          </w:tcPr>
          <w:p w14:paraId="2D2462A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7E90EE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D9A116B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9BBBF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6864D0A" w14:textId="5023F83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Polypogon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monspeliens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9466AD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D7CF39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F3B7D24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A9B11B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A04274D" w14:textId="3234734F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Polypogon</w:t>
            </w:r>
            <w:proofErr w:type="spellEnd"/>
            <w:r w:rsidRPr="0048148C">
              <w:t xml:space="preserve"> </w:t>
            </w:r>
            <w:proofErr w:type="spellStart"/>
            <w:r w:rsidRPr="0048148C">
              <w:t>viridi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7C646BE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5</w:t>
            </w:r>
          </w:p>
        </w:tc>
        <w:tc>
          <w:tcPr>
            <w:tcW w:w="866" w:type="pct"/>
            <w:noWrap/>
            <w:vAlign w:val="center"/>
            <w:hideMark/>
          </w:tcPr>
          <w:p w14:paraId="338C0F8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BB94E61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83C872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51A8C8F" w14:textId="0F48CF8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Rostraria</w:t>
            </w:r>
            <w:proofErr w:type="spellEnd"/>
            <w:r w:rsidRPr="0048148C">
              <w:t xml:space="preserve"> cristata</w:t>
            </w:r>
          </w:p>
        </w:tc>
        <w:tc>
          <w:tcPr>
            <w:tcW w:w="708" w:type="pct"/>
            <w:noWrap/>
            <w:vAlign w:val="center"/>
            <w:hideMark/>
          </w:tcPr>
          <w:p w14:paraId="768F212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5</w:t>
            </w:r>
          </w:p>
        </w:tc>
        <w:tc>
          <w:tcPr>
            <w:tcW w:w="866" w:type="pct"/>
            <w:noWrap/>
            <w:vAlign w:val="center"/>
            <w:hideMark/>
          </w:tcPr>
          <w:p w14:paraId="6BF8329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728BCB9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F00A76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722A475" w14:textId="1D92D95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Setaria</w:t>
            </w:r>
            <w:proofErr w:type="spellEnd"/>
            <w:r w:rsidRPr="0048148C">
              <w:t xml:space="preserve"> </w:t>
            </w:r>
            <w:r w:rsidR="006017A0">
              <w:t>verticillate</w:t>
            </w:r>
          </w:p>
        </w:tc>
        <w:tc>
          <w:tcPr>
            <w:tcW w:w="708" w:type="pct"/>
            <w:noWrap/>
            <w:vAlign w:val="center"/>
            <w:hideMark/>
          </w:tcPr>
          <w:p w14:paraId="670C038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52F048E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DB76D17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0DCEF0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6C9E57C" w14:textId="7AFB947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Sorghum </w:t>
            </w:r>
            <w:proofErr w:type="spellStart"/>
            <w:r w:rsidRPr="0048148C">
              <w:t>arundinaceum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1A75A40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E21B20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3B1C737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FCC391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78B61CA9" w14:textId="5877CD37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Sorghum bicolor (L.) Moench </w:t>
            </w:r>
          </w:p>
        </w:tc>
        <w:tc>
          <w:tcPr>
            <w:tcW w:w="708" w:type="pct"/>
            <w:noWrap/>
            <w:vAlign w:val="center"/>
            <w:hideMark/>
          </w:tcPr>
          <w:p w14:paraId="7D76774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4CAD09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0232466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6345AF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192118A" w14:textId="70FB9F30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 xml:space="preserve">Sorghum </w:t>
            </w:r>
            <w:proofErr w:type="spellStart"/>
            <w:r w:rsidRPr="0048148C">
              <w:t>halepense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3BB7BF3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330546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9BE674B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F38383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AD27E89" w14:textId="0A46F9AE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48148C">
              <w:t>Sorghum virgatum</w:t>
            </w:r>
          </w:p>
        </w:tc>
        <w:tc>
          <w:tcPr>
            <w:tcW w:w="708" w:type="pct"/>
            <w:noWrap/>
            <w:vAlign w:val="center"/>
            <w:hideMark/>
          </w:tcPr>
          <w:p w14:paraId="084D29B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345D9B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7347B0C" w14:textId="77777777" w:rsidTr="00EC3AA0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88DA75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D58F764" w14:textId="761066B4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48148C">
              <w:t>Stipagrostis</w:t>
            </w:r>
            <w:proofErr w:type="spellEnd"/>
            <w:r w:rsidRPr="0048148C">
              <w:t xml:space="preserve"> obtuse (</w:t>
            </w:r>
            <w:proofErr w:type="spellStart"/>
            <w:r w:rsidRPr="0048148C">
              <w:t>Nees&amp;Meyen</w:t>
            </w:r>
            <w:proofErr w:type="spellEnd"/>
            <w:r w:rsidRPr="0048148C">
              <w:t xml:space="preserve">) </w:t>
            </w:r>
            <w:proofErr w:type="spellStart"/>
            <w:r w:rsidRPr="0048148C">
              <w:t>Hitchc</w:t>
            </w:r>
            <w:proofErr w:type="spellEnd"/>
            <w:r w:rsidRPr="0048148C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291781C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5DBAAC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5B9DE1B2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3616FE0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C0DA929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531F59FE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4CC45C7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DF56732" w14:textId="77777777" w:rsidTr="00F33B88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52E853FD" w14:textId="258A438F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olygonaceae</w:t>
            </w:r>
            <w:proofErr w:type="spellEnd"/>
          </w:p>
        </w:tc>
        <w:tc>
          <w:tcPr>
            <w:tcW w:w="2350" w:type="pct"/>
            <w:gridSpan w:val="3"/>
            <w:noWrap/>
            <w:hideMark/>
          </w:tcPr>
          <w:p w14:paraId="35EAE116" w14:textId="10624B93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CB5C68">
              <w:t xml:space="preserve"> </w:t>
            </w:r>
            <w:proofErr w:type="spellStart"/>
            <w:r w:rsidRPr="00CB5C68">
              <w:t>Calligonum</w:t>
            </w:r>
            <w:proofErr w:type="spellEnd"/>
            <w:r w:rsidRPr="00CB5C68">
              <w:t xml:space="preserve"> </w:t>
            </w:r>
            <w:proofErr w:type="spellStart"/>
            <w:r w:rsidRPr="00CB5C68">
              <w:t>polygonoides</w:t>
            </w:r>
            <w:proofErr w:type="spellEnd"/>
            <w:r w:rsidRPr="00CB5C68">
              <w:t xml:space="preserve"> L. </w:t>
            </w:r>
          </w:p>
        </w:tc>
        <w:tc>
          <w:tcPr>
            <w:tcW w:w="708" w:type="pct"/>
            <w:noWrap/>
            <w:vAlign w:val="center"/>
            <w:hideMark/>
          </w:tcPr>
          <w:p w14:paraId="0EC9CA1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6E5B41B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96B72A0" w14:textId="77777777" w:rsidTr="00F33B88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A84AEE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F3771B2" w14:textId="032D505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CB5C68">
              <w:t>Emex</w:t>
            </w:r>
            <w:proofErr w:type="spellEnd"/>
            <w:r w:rsidRPr="00CB5C68">
              <w:t xml:space="preserve"> spinosa (L.) </w:t>
            </w:r>
            <w:proofErr w:type="spellStart"/>
            <w:r w:rsidRPr="00CB5C68">
              <w:t>Campd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D118AF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150CDC4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56B14C0" w14:textId="77777777" w:rsidTr="00F33B88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A192E0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306B9F3" w14:textId="47380B19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proofErr w:type="spellStart"/>
            <w:r w:rsidRPr="00CB5C68">
              <w:t>Persicaria</w:t>
            </w:r>
            <w:proofErr w:type="spellEnd"/>
            <w:r w:rsidRPr="00CB5C68">
              <w:t xml:space="preserve"> salicifolia</w:t>
            </w:r>
          </w:p>
        </w:tc>
        <w:tc>
          <w:tcPr>
            <w:tcW w:w="708" w:type="pct"/>
            <w:noWrap/>
            <w:vAlign w:val="center"/>
            <w:hideMark/>
          </w:tcPr>
          <w:p w14:paraId="4418741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92AAE3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5C61BF6" w14:textId="77777777" w:rsidTr="00F33B88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8080BC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7B7A448" w14:textId="68347B67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CB5C68">
              <w:t xml:space="preserve">polygon </w:t>
            </w:r>
            <w:proofErr w:type="spellStart"/>
            <w:r w:rsidRPr="00CB5C68">
              <w:t>senivesticilulus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3B264EB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47A5FC1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D682207" w14:textId="77777777" w:rsidTr="00F33B88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C2B790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ACE87B1" w14:textId="7F3EEABA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CB5C68">
              <w:t xml:space="preserve">Rumex </w:t>
            </w:r>
            <w:proofErr w:type="spellStart"/>
            <w:r w:rsidRPr="00CB5C68">
              <w:t>vesicarius</w:t>
            </w:r>
            <w:proofErr w:type="spellEnd"/>
            <w:r w:rsidRPr="00CB5C68">
              <w:t xml:space="preserve"> L.</w:t>
            </w:r>
          </w:p>
        </w:tc>
        <w:tc>
          <w:tcPr>
            <w:tcW w:w="708" w:type="pct"/>
            <w:noWrap/>
            <w:vAlign w:val="center"/>
            <w:hideMark/>
          </w:tcPr>
          <w:p w14:paraId="303840B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9181EF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F99984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EEE209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065F81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2EC122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582378A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0FA2252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6272B77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Primul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5F5903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Anagallis arvensis var. caerulea</w:t>
            </w:r>
          </w:p>
        </w:tc>
        <w:tc>
          <w:tcPr>
            <w:tcW w:w="708" w:type="pct"/>
            <w:noWrap/>
            <w:vAlign w:val="center"/>
            <w:hideMark/>
          </w:tcPr>
          <w:p w14:paraId="18A9B5F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41B5A7F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4354854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7039156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EEB594B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55CD9645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B0AB101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613F18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B24BDF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B98ABE3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7B06E04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1D7FD0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E61E08C" w14:textId="77777777" w:rsidTr="00E859F5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2624BF87" w14:textId="444E86D0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Resedaceae</w:t>
            </w:r>
            <w:proofErr w:type="spellEnd"/>
          </w:p>
        </w:tc>
        <w:tc>
          <w:tcPr>
            <w:tcW w:w="2350" w:type="pct"/>
            <w:gridSpan w:val="3"/>
            <w:noWrap/>
            <w:hideMark/>
          </w:tcPr>
          <w:p w14:paraId="6AD45377" w14:textId="56B6BE19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A6133">
              <w:t>Ochradenus</w:t>
            </w:r>
            <w:proofErr w:type="spellEnd"/>
            <w:r w:rsidRPr="003A6133">
              <w:t xml:space="preserve"> </w:t>
            </w:r>
            <w:proofErr w:type="spellStart"/>
            <w:r w:rsidRPr="003A6133">
              <w:t>baccatus</w:t>
            </w:r>
            <w:proofErr w:type="spellEnd"/>
            <w:r w:rsidRPr="003A6133">
              <w:t xml:space="preserve"> Delile</w:t>
            </w:r>
          </w:p>
        </w:tc>
        <w:tc>
          <w:tcPr>
            <w:tcW w:w="708" w:type="pct"/>
            <w:noWrap/>
            <w:vAlign w:val="center"/>
            <w:hideMark/>
          </w:tcPr>
          <w:p w14:paraId="6E92E9A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1519807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66CDACA" w14:textId="77777777" w:rsidTr="00E859F5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5BF01EB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5D84E98" w14:textId="2A576096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3A6133">
              <w:t>Reseda dentatus</w:t>
            </w:r>
          </w:p>
        </w:tc>
        <w:tc>
          <w:tcPr>
            <w:tcW w:w="708" w:type="pct"/>
            <w:noWrap/>
            <w:vAlign w:val="center"/>
            <w:hideMark/>
          </w:tcPr>
          <w:p w14:paraId="764BE27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83B4FA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B113419" w14:textId="77777777" w:rsidTr="00E859F5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9127F0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59F1A82" w14:textId="141E26D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3A6133">
              <w:t xml:space="preserve"> Reseda </w:t>
            </w:r>
            <w:proofErr w:type="spellStart"/>
            <w:r w:rsidRPr="003A6133">
              <w:t>kahirno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3C8E29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CA8996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85C7B5C" w14:textId="77777777" w:rsidTr="00E859F5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E08615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28B6B00" w14:textId="28FA594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3A6133">
              <w:t xml:space="preserve">Reseda </w:t>
            </w:r>
            <w:proofErr w:type="spellStart"/>
            <w:r w:rsidRPr="003A6133">
              <w:t>pruinosa</w:t>
            </w:r>
            <w:proofErr w:type="spellEnd"/>
            <w:r w:rsidRPr="003A6133">
              <w:t xml:space="preserve"> Delile</w:t>
            </w:r>
          </w:p>
        </w:tc>
        <w:tc>
          <w:tcPr>
            <w:tcW w:w="708" w:type="pct"/>
            <w:noWrap/>
            <w:vAlign w:val="center"/>
            <w:hideMark/>
          </w:tcPr>
          <w:p w14:paraId="5994A68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6C6815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7C29E8B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EF55E5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76307130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B7332E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4D739FB4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E45603D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04938C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Ros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412FA11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Rosa canina</w:t>
            </w:r>
          </w:p>
        </w:tc>
        <w:tc>
          <w:tcPr>
            <w:tcW w:w="708" w:type="pct"/>
            <w:noWrap/>
            <w:vAlign w:val="center"/>
            <w:hideMark/>
          </w:tcPr>
          <w:p w14:paraId="6710094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D4013D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5F95917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689F53A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5918F9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C3E14FB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4B7B07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4169560E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49DB8000" w14:textId="1396A671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Rut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4CA662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Haplophyllum tuberculatum (Forssk.) A.Juss. </w:t>
            </w:r>
          </w:p>
        </w:tc>
        <w:tc>
          <w:tcPr>
            <w:tcW w:w="708" w:type="pct"/>
            <w:noWrap/>
            <w:vAlign w:val="center"/>
            <w:hideMark/>
          </w:tcPr>
          <w:p w14:paraId="63BCC99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C8DA7C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F1A6F71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11720BF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F4FE1B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6692979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0CDB80C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088C1A6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431F5AE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BAACD7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3298D2A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BD61FA5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6D0FF88B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979ECCD" w14:textId="157BFE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Scrophulari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57E32BD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Scrophularia deserti Delile </w:t>
            </w:r>
          </w:p>
        </w:tc>
        <w:tc>
          <w:tcPr>
            <w:tcW w:w="708" w:type="pct"/>
            <w:noWrap/>
            <w:vAlign w:val="center"/>
            <w:hideMark/>
          </w:tcPr>
          <w:p w14:paraId="156D5454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1E48E1ED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1C253F15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18BED639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C2D079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688551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07352050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5C5F790" w14:textId="77777777" w:rsidTr="003768D3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5BF1CDF0" w14:textId="50DDE4A9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Solanaceae</w:t>
            </w:r>
          </w:p>
        </w:tc>
        <w:tc>
          <w:tcPr>
            <w:tcW w:w="2350" w:type="pct"/>
            <w:gridSpan w:val="3"/>
            <w:noWrap/>
            <w:hideMark/>
          </w:tcPr>
          <w:p w14:paraId="66764AB3" w14:textId="5F6D926A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41119">
              <w:t xml:space="preserve">Hyoscyamus </w:t>
            </w:r>
            <w:proofErr w:type="spellStart"/>
            <w:r w:rsidRPr="00F41119">
              <w:t>muticus</w:t>
            </w:r>
            <w:proofErr w:type="spellEnd"/>
            <w:r w:rsidRPr="00F41119">
              <w:t xml:space="preserve"> L. </w:t>
            </w:r>
          </w:p>
        </w:tc>
        <w:tc>
          <w:tcPr>
            <w:tcW w:w="708" w:type="pct"/>
            <w:noWrap/>
            <w:vAlign w:val="center"/>
            <w:hideMark/>
          </w:tcPr>
          <w:p w14:paraId="631C9F0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5C0E906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D984F02" w14:textId="77777777" w:rsidTr="003768D3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6B721B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A95FBA5" w14:textId="7D011F6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F41119">
              <w:t>Lycium</w:t>
            </w:r>
            <w:proofErr w:type="spellEnd"/>
            <w:r w:rsidRPr="00F41119">
              <w:t xml:space="preserve"> </w:t>
            </w:r>
            <w:proofErr w:type="spellStart"/>
            <w:r w:rsidRPr="00F41119">
              <w:t>shawii</w:t>
            </w:r>
            <w:proofErr w:type="spellEnd"/>
            <w:r w:rsidRPr="00F41119">
              <w:t xml:space="preserve"> Roem. &amp; Schult.</w:t>
            </w:r>
          </w:p>
        </w:tc>
        <w:tc>
          <w:tcPr>
            <w:tcW w:w="708" w:type="pct"/>
            <w:noWrap/>
            <w:vAlign w:val="center"/>
            <w:hideMark/>
          </w:tcPr>
          <w:p w14:paraId="26E3B45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8897D4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57660E7" w14:textId="77777777" w:rsidTr="003768D3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71BD25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1626DC4" w14:textId="683BD8FB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41119">
              <w:t>Petunia hybrids</w:t>
            </w:r>
          </w:p>
        </w:tc>
        <w:tc>
          <w:tcPr>
            <w:tcW w:w="708" w:type="pct"/>
            <w:noWrap/>
            <w:vAlign w:val="center"/>
            <w:hideMark/>
          </w:tcPr>
          <w:p w14:paraId="3819B75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3</w:t>
            </w:r>
          </w:p>
        </w:tc>
        <w:tc>
          <w:tcPr>
            <w:tcW w:w="866" w:type="pct"/>
            <w:noWrap/>
            <w:vAlign w:val="center"/>
            <w:hideMark/>
          </w:tcPr>
          <w:p w14:paraId="4D9C6FB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7B1515F" w14:textId="77777777" w:rsidTr="003768D3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7031D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0350096" w14:textId="27F1A5CF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41119">
              <w:t>Solanum nigrum</w:t>
            </w:r>
          </w:p>
        </w:tc>
        <w:tc>
          <w:tcPr>
            <w:tcW w:w="708" w:type="pct"/>
            <w:noWrap/>
            <w:vAlign w:val="center"/>
            <w:hideMark/>
          </w:tcPr>
          <w:p w14:paraId="1C64618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51FDFBC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067835DA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088B6CF3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7DF6C09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140733C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0916FBC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32F03AB" w14:textId="77777777" w:rsidTr="00B774C7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748955FA" w14:textId="6B9A0188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Tamaricaceae</w:t>
            </w:r>
          </w:p>
          <w:p w14:paraId="53B45A92" w14:textId="0E39ABF4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  <w:p w14:paraId="4CB68DCD" w14:textId="558678B2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26ACA01" w14:textId="1E1C8DA0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504D24">
              <w:t>Reaumuria</w:t>
            </w:r>
            <w:proofErr w:type="spellEnd"/>
            <w:r w:rsidRPr="00504D24">
              <w:t xml:space="preserve"> </w:t>
            </w:r>
            <w:proofErr w:type="spellStart"/>
            <w:r w:rsidRPr="00504D24">
              <w:t>hirtella</w:t>
            </w:r>
            <w:proofErr w:type="spellEnd"/>
            <w:r w:rsidRPr="00504D24">
              <w:t xml:space="preserve"> </w:t>
            </w:r>
            <w:proofErr w:type="spellStart"/>
            <w:r w:rsidRPr="00504D24">
              <w:t>Jaub</w:t>
            </w:r>
            <w:proofErr w:type="spellEnd"/>
            <w:r w:rsidRPr="00504D24">
              <w:t xml:space="preserve">. &amp; Spach. </w:t>
            </w:r>
          </w:p>
        </w:tc>
        <w:tc>
          <w:tcPr>
            <w:tcW w:w="708" w:type="pct"/>
            <w:noWrap/>
            <w:vAlign w:val="center"/>
            <w:hideMark/>
          </w:tcPr>
          <w:p w14:paraId="25D43FF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5AA691A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A3B6998" w14:textId="77777777" w:rsidTr="00B774C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DAC99F3" w14:textId="075F77F3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19AEF85" w14:textId="5615833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504D24">
              <w:t>Tamarix</w:t>
            </w:r>
            <w:proofErr w:type="spellEnd"/>
            <w:r w:rsidRPr="00504D24">
              <w:t xml:space="preserve"> </w:t>
            </w:r>
            <w:proofErr w:type="spellStart"/>
            <w:r w:rsidRPr="00504D24">
              <w:t>aphylla</w:t>
            </w:r>
            <w:proofErr w:type="spellEnd"/>
            <w:r w:rsidRPr="00504D24">
              <w:t xml:space="preserve"> (L.) </w:t>
            </w:r>
            <w:proofErr w:type="spellStart"/>
            <w:r w:rsidRPr="00504D24">
              <w:t>H.Karst</w:t>
            </w:r>
            <w:proofErr w:type="spellEnd"/>
            <w:r w:rsidRPr="00504D24">
              <w:t xml:space="preserve">. </w:t>
            </w:r>
          </w:p>
        </w:tc>
        <w:tc>
          <w:tcPr>
            <w:tcW w:w="708" w:type="pct"/>
            <w:noWrap/>
            <w:vAlign w:val="center"/>
            <w:hideMark/>
          </w:tcPr>
          <w:p w14:paraId="0FE39F0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A59987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FAC5FB1" w14:textId="77777777" w:rsidTr="00B774C7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44ECDEC" w14:textId="675574F9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E3ED18B" w14:textId="2858D65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504D24">
              <w:t>Tamarix</w:t>
            </w:r>
            <w:proofErr w:type="spellEnd"/>
            <w:r w:rsidRPr="00504D24">
              <w:t xml:space="preserve"> senegalensis DC.</w:t>
            </w:r>
          </w:p>
        </w:tc>
        <w:tc>
          <w:tcPr>
            <w:tcW w:w="708" w:type="pct"/>
            <w:noWrap/>
            <w:vAlign w:val="center"/>
            <w:hideMark/>
          </w:tcPr>
          <w:p w14:paraId="0AF9902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31CB73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0839CFE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32DFC61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4DBE5FEE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1B72FA9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25033CA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CB7B4C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CEA45A3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Thymelae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27E3AD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Thymelaea hirsuta (L.) Endl.</w:t>
            </w:r>
          </w:p>
        </w:tc>
        <w:tc>
          <w:tcPr>
            <w:tcW w:w="708" w:type="pct"/>
            <w:noWrap/>
            <w:vAlign w:val="center"/>
            <w:hideMark/>
          </w:tcPr>
          <w:p w14:paraId="2FA3D532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6</w:t>
            </w:r>
          </w:p>
        </w:tc>
        <w:tc>
          <w:tcPr>
            <w:tcW w:w="866" w:type="pct"/>
            <w:noWrap/>
            <w:vAlign w:val="center"/>
            <w:hideMark/>
          </w:tcPr>
          <w:p w14:paraId="3B36B48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7B23EB9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6E9FBA37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0B7D475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275E4560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6698488B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63F40E48" w14:textId="77777777" w:rsidTr="003A7DFB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2C115E4A" w14:textId="22D12254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Urtic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315B0856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 xml:space="preserve">Forsskaolea tenacissima L. </w:t>
            </w:r>
          </w:p>
        </w:tc>
        <w:tc>
          <w:tcPr>
            <w:tcW w:w="708" w:type="pct"/>
            <w:noWrap/>
            <w:vAlign w:val="center"/>
            <w:hideMark/>
          </w:tcPr>
          <w:p w14:paraId="0C5BA1B7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32578E1F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5B24CD96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4D4C3E3" w14:textId="10D2B481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16BAC3E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Urtica pilulifera</w:t>
            </w:r>
          </w:p>
        </w:tc>
        <w:tc>
          <w:tcPr>
            <w:tcW w:w="708" w:type="pct"/>
            <w:noWrap/>
            <w:vAlign w:val="center"/>
            <w:hideMark/>
          </w:tcPr>
          <w:p w14:paraId="6ABB72A7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342A7059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668FE" w:rsidRPr="00F227CC" w14:paraId="39F6FCF1" w14:textId="77777777" w:rsidTr="003A7DFB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DEFE9BB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67E67689" w14:textId="77777777" w:rsidR="001668FE" w:rsidRPr="00F227CC" w:rsidRDefault="001668FE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Urtica urnes L.</w:t>
            </w:r>
          </w:p>
        </w:tc>
        <w:tc>
          <w:tcPr>
            <w:tcW w:w="708" w:type="pct"/>
            <w:noWrap/>
            <w:vAlign w:val="center"/>
            <w:hideMark/>
          </w:tcPr>
          <w:p w14:paraId="0F5E4A2D" w14:textId="77777777" w:rsidR="001668FE" w:rsidRPr="00F227CC" w:rsidRDefault="001668FE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F50631C" w14:textId="77777777" w:rsidR="001668FE" w:rsidRPr="00F227CC" w:rsidRDefault="001668FE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53EEC75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5352863C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FF4A016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06AE423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662FD44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22583693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0A62F708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Verbenaceae</w:t>
            </w: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11ABA2E2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i/>
                <w:iCs/>
                <w:kern w:val="0"/>
                <w:sz w:val="26"/>
                <w:szCs w:val="26"/>
                <w14:ligatures w14:val="none"/>
              </w:rPr>
              <w:t>Lippia nodiflora</w:t>
            </w:r>
          </w:p>
        </w:tc>
        <w:tc>
          <w:tcPr>
            <w:tcW w:w="708" w:type="pct"/>
            <w:noWrap/>
            <w:vAlign w:val="center"/>
            <w:hideMark/>
          </w:tcPr>
          <w:p w14:paraId="00947BB1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5B59E2A2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F227CC" w:rsidRPr="00F227CC" w14:paraId="319AAC1C" w14:textId="77777777" w:rsidTr="003A7DFB">
        <w:trPr>
          <w:trHeight w:val="290"/>
          <w:jc w:val="center"/>
        </w:trPr>
        <w:tc>
          <w:tcPr>
            <w:tcW w:w="1076" w:type="pct"/>
            <w:noWrap/>
            <w:vAlign w:val="center"/>
            <w:hideMark/>
          </w:tcPr>
          <w:p w14:paraId="2D325C8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vAlign w:val="center"/>
            <w:hideMark/>
          </w:tcPr>
          <w:p w14:paraId="00155B14" w14:textId="77777777" w:rsidR="00F227CC" w:rsidRPr="00F227CC" w:rsidRDefault="00F227CC" w:rsidP="001668FE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708" w:type="pct"/>
            <w:noWrap/>
            <w:vAlign w:val="center"/>
            <w:hideMark/>
          </w:tcPr>
          <w:p w14:paraId="4E53B72D" w14:textId="77777777" w:rsidR="00F227CC" w:rsidRPr="00F227CC" w:rsidRDefault="00F227CC" w:rsidP="003A7DF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866" w:type="pct"/>
            <w:noWrap/>
            <w:vAlign w:val="center"/>
            <w:hideMark/>
          </w:tcPr>
          <w:p w14:paraId="7CA719EE" w14:textId="77777777" w:rsidR="00F227CC" w:rsidRPr="00F227CC" w:rsidRDefault="00F227CC" w:rsidP="001668FE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76CE011" w14:textId="77777777" w:rsidTr="00D11544">
        <w:trPr>
          <w:trHeight w:val="290"/>
          <w:jc w:val="center"/>
        </w:trPr>
        <w:tc>
          <w:tcPr>
            <w:tcW w:w="1076" w:type="pct"/>
            <w:vMerge w:val="restart"/>
            <w:noWrap/>
            <w:vAlign w:val="center"/>
            <w:hideMark/>
          </w:tcPr>
          <w:p w14:paraId="0439FAF8" w14:textId="77777777" w:rsidR="005C607A" w:rsidRPr="005C607A" w:rsidRDefault="005C607A" w:rsidP="005C607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5C607A">
              <w:rPr>
                <w:rFonts w:ascii="Consolas" w:eastAsia="Times New Roman" w:hAnsi="Consolas" w:cs="Times New Roman"/>
                <w:color w:val="CCCCCC"/>
                <w:kern w:val="0"/>
                <w:sz w:val="21"/>
                <w:szCs w:val="21"/>
                <w14:ligatures w14:val="none"/>
              </w:rPr>
              <w:t>Zygophyllaceae</w:t>
            </w:r>
            <w:proofErr w:type="spellEnd"/>
          </w:p>
          <w:p w14:paraId="54037194" w14:textId="0E9C2275" w:rsidR="006E190B" w:rsidRPr="006E190B" w:rsidRDefault="006E190B" w:rsidP="006E190B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kern w:val="0"/>
                <w:sz w:val="21"/>
                <w:szCs w:val="21"/>
                <w14:ligatures w14:val="none"/>
              </w:rPr>
            </w:pPr>
          </w:p>
          <w:p w14:paraId="4DE6E73D" w14:textId="71782A49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2E41DFEF" w14:textId="6E5D297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arabica L. var. arabica</w:t>
            </w:r>
          </w:p>
        </w:tc>
        <w:tc>
          <w:tcPr>
            <w:tcW w:w="708" w:type="pct"/>
            <w:noWrap/>
            <w:vAlign w:val="center"/>
            <w:hideMark/>
          </w:tcPr>
          <w:p w14:paraId="3038A65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0851711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1F2DAFE4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66DCBC0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D270A53" w14:textId="2BBE737F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arabica L. var. </w:t>
            </w:r>
            <w:proofErr w:type="spellStart"/>
            <w:r w:rsidRPr="00EB75C6">
              <w:t>viscidissima</w:t>
            </w:r>
            <w:proofErr w:type="spellEnd"/>
            <w:r w:rsidRPr="00EB75C6">
              <w:t xml:space="preserve"> </w:t>
            </w:r>
          </w:p>
        </w:tc>
        <w:tc>
          <w:tcPr>
            <w:tcW w:w="708" w:type="pct"/>
            <w:noWrap/>
            <w:vAlign w:val="center"/>
            <w:hideMark/>
          </w:tcPr>
          <w:p w14:paraId="1DC3F68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1D68EB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9FC57A6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36C1742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691E119" w14:textId="71433480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bruguieri</w:t>
            </w:r>
            <w:proofErr w:type="spellEnd"/>
            <w:r w:rsidRPr="00EB75C6">
              <w:t xml:space="preserve"> DC.</w:t>
            </w:r>
          </w:p>
        </w:tc>
        <w:tc>
          <w:tcPr>
            <w:tcW w:w="708" w:type="pct"/>
            <w:noWrap/>
            <w:vAlign w:val="center"/>
            <w:hideMark/>
          </w:tcPr>
          <w:p w14:paraId="1575494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F88464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6BAE5C4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0BB56F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E033B02" w14:textId="0FE9225A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cretica</w:t>
            </w:r>
            <w:proofErr w:type="spellEnd"/>
            <w:r w:rsidRPr="00EB75C6">
              <w:t xml:space="preserve"> L.</w:t>
            </w:r>
          </w:p>
        </w:tc>
        <w:tc>
          <w:tcPr>
            <w:tcW w:w="708" w:type="pct"/>
            <w:noWrap/>
            <w:vAlign w:val="center"/>
            <w:hideMark/>
          </w:tcPr>
          <w:p w14:paraId="6CFBA54C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D01523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02170B28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B0D3A0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55776C91" w14:textId="4FF3B622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glutinosa</w:t>
            </w:r>
            <w:proofErr w:type="spellEnd"/>
            <w:r w:rsidRPr="00EB75C6">
              <w:t xml:space="preserve"> Delile</w:t>
            </w:r>
          </w:p>
        </w:tc>
        <w:tc>
          <w:tcPr>
            <w:tcW w:w="708" w:type="pct"/>
            <w:noWrap/>
            <w:vAlign w:val="center"/>
            <w:hideMark/>
          </w:tcPr>
          <w:p w14:paraId="618CCA9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714513D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56B2527B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913AE4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1312F00F" w14:textId="1676CDE9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indica </w:t>
            </w:r>
            <w:proofErr w:type="spellStart"/>
            <w:r w:rsidRPr="00EB75C6">
              <w:t>Burm.f</w:t>
            </w:r>
            <w:proofErr w:type="spellEnd"/>
            <w:r w:rsidRPr="00EB75C6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5890346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2F3671A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72289613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3D3E8A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33901299" w14:textId="5AB2A326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mollis</w:t>
            </w:r>
            <w:proofErr w:type="spellEnd"/>
            <w:r w:rsidRPr="00EB75C6">
              <w:t xml:space="preserve"> Delile. var. hispida Zohary.</w:t>
            </w:r>
          </w:p>
        </w:tc>
        <w:tc>
          <w:tcPr>
            <w:tcW w:w="708" w:type="pct"/>
            <w:noWrap/>
            <w:vAlign w:val="center"/>
            <w:hideMark/>
          </w:tcPr>
          <w:p w14:paraId="3926549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0E87287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36602E71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1A125B3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D429184" w14:textId="69CEE693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taeckholmian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Hadidi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0DD55FC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4DC9160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47269E9A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2E27B98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65AC4830" w14:textId="1299217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tenuifolia Steud. &amp; </w:t>
            </w:r>
            <w:proofErr w:type="spellStart"/>
            <w:r w:rsidRPr="00EB75C6">
              <w:t>Hochst</w:t>
            </w:r>
            <w:proofErr w:type="spellEnd"/>
            <w:r w:rsidRPr="00EB75C6">
              <w:t>.</w:t>
            </w:r>
          </w:p>
        </w:tc>
        <w:tc>
          <w:tcPr>
            <w:tcW w:w="708" w:type="pct"/>
            <w:noWrap/>
            <w:vAlign w:val="center"/>
            <w:hideMark/>
          </w:tcPr>
          <w:p w14:paraId="1D5A4EB4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2C8A0D22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B128515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F9F5E33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FEDA5B8" w14:textId="69FB0D4D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EB75C6">
              <w:t>Fagonia</w:t>
            </w:r>
            <w:proofErr w:type="spellEnd"/>
            <w:r w:rsidRPr="00EB75C6">
              <w:t xml:space="preserve"> tristis var. </w:t>
            </w:r>
            <w:proofErr w:type="spellStart"/>
            <w:r w:rsidRPr="00EB75C6">
              <w:t>boveana</w:t>
            </w:r>
            <w:proofErr w:type="spellEnd"/>
            <w:r w:rsidRPr="00EB75C6">
              <w:t xml:space="preserve"> </w:t>
            </w:r>
            <w:proofErr w:type="spellStart"/>
            <w:r w:rsidRPr="00EB75C6">
              <w:t>Hadidi</w:t>
            </w:r>
            <w:proofErr w:type="spellEnd"/>
          </w:p>
        </w:tc>
        <w:tc>
          <w:tcPr>
            <w:tcW w:w="708" w:type="pct"/>
            <w:noWrap/>
            <w:vAlign w:val="center"/>
            <w:hideMark/>
          </w:tcPr>
          <w:p w14:paraId="2AFB397E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02D972B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6E8CA27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4088761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E26F359" w14:textId="58A02D7C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EB75C6">
              <w:t>Tribulus terrestris L.</w:t>
            </w:r>
          </w:p>
        </w:tc>
        <w:tc>
          <w:tcPr>
            <w:tcW w:w="708" w:type="pct"/>
            <w:noWrap/>
            <w:vAlign w:val="center"/>
            <w:hideMark/>
          </w:tcPr>
          <w:p w14:paraId="47527081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40B2D02B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330FFE5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774F317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C9E8ED9" w14:textId="413E2058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EB75C6">
              <w:rPr>
                <w:lang w:val="de-CH"/>
              </w:rPr>
              <w:t>Zygophyllum album L.f.</w:t>
            </w:r>
          </w:p>
        </w:tc>
        <w:tc>
          <w:tcPr>
            <w:tcW w:w="708" w:type="pct"/>
            <w:noWrap/>
            <w:vAlign w:val="center"/>
            <w:hideMark/>
          </w:tcPr>
          <w:p w14:paraId="79DAFE55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1</w:t>
            </w:r>
          </w:p>
        </w:tc>
        <w:tc>
          <w:tcPr>
            <w:tcW w:w="866" w:type="pct"/>
            <w:noWrap/>
            <w:vAlign w:val="center"/>
            <w:hideMark/>
          </w:tcPr>
          <w:p w14:paraId="615C0B79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67B3B993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29D5ACFD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055A339D" w14:textId="46E2CCF1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EB75C6">
              <w:rPr>
                <w:lang w:val="de-CH"/>
              </w:rPr>
              <w:t xml:space="preserve">Zygophyllum dumosum Boiss. </w:t>
            </w:r>
          </w:p>
        </w:tc>
        <w:tc>
          <w:tcPr>
            <w:tcW w:w="708" w:type="pct"/>
            <w:noWrap/>
            <w:vAlign w:val="center"/>
            <w:hideMark/>
          </w:tcPr>
          <w:p w14:paraId="707ACF5F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4</w:t>
            </w:r>
          </w:p>
        </w:tc>
        <w:tc>
          <w:tcPr>
            <w:tcW w:w="866" w:type="pct"/>
            <w:noWrap/>
            <w:vAlign w:val="center"/>
            <w:hideMark/>
          </w:tcPr>
          <w:p w14:paraId="32725856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  <w:tr w:rsidR="001A3FBD" w:rsidRPr="00F227CC" w14:paraId="273A1DBA" w14:textId="77777777" w:rsidTr="00D11544">
        <w:trPr>
          <w:trHeight w:val="290"/>
          <w:jc w:val="center"/>
        </w:trPr>
        <w:tc>
          <w:tcPr>
            <w:tcW w:w="1076" w:type="pct"/>
            <w:vMerge/>
            <w:noWrap/>
            <w:vAlign w:val="center"/>
            <w:hideMark/>
          </w:tcPr>
          <w:p w14:paraId="74E3308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  <w:tc>
          <w:tcPr>
            <w:tcW w:w="2350" w:type="pct"/>
            <w:gridSpan w:val="3"/>
            <w:noWrap/>
            <w:hideMark/>
          </w:tcPr>
          <w:p w14:paraId="4ACA0CCD" w14:textId="0E34E9E2" w:rsidR="001A3FBD" w:rsidRPr="00F227CC" w:rsidRDefault="001A3FBD" w:rsidP="001A3FBD">
            <w:pPr>
              <w:spacing w:after="0" w:line="240" w:lineRule="auto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EB75C6">
              <w:rPr>
                <w:lang w:val="de-CH"/>
              </w:rPr>
              <w:t xml:space="preserve">Zygophyllum simplex L. </w:t>
            </w:r>
          </w:p>
        </w:tc>
        <w:tc>
          <w:tcPr>
            <w:tcW w:w="708" w:type="pct"/>
            <w:noWrap/>
            <w:vAlign w:val="center"/>
            <w:hideMark/>
          </w:tcPr>
          <w:p w14:paraId="4459F940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  <w:r w:rsidRPr="00F227CC"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  <w:t>2</w:t>
            </w:r>
          </w:p>
        </w:tc>
        <w:tc>
          <w:tcPr>
            <w:tcW w:w="866" w:type="pct"/>
            <w:noWrap/>
            <w:vAlign w:val="center"/>
            <w:hideMark/>
          </w:tcPr>
          <w:p w14:paraId="4ABBF1DA" w14:textId="77777777" w:rsidR="001A3FBD" w:rsidRPr="00F227CC" w:rsidRDefault="001A3FBD" w:rsidP="001A3FBD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kern w:val="0"/>
                <w:sz w:val="26"/>
                <w:szCs w:val="26"/>
                <w14:ligatures w14:val="none"/>
              </w:rPr>
            </w:pPr>
          </w:p>
        </w:tc>
      </w:tr>
    </w:tbl>
    <w:p w14:paraId="04A30436" w14:textId="77777777" w:rsidR="004521DA" w:rsidRDefault="004521DA"/>
    <w:sectPr w:rsidR="004521DA" w:rsidSect="003A7DFB">
      <w:pgSz w:w="11909" w:h="16834" w:code="9"/>
      <w:pgMar w:top="2160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zQ3NrcwNbA0MbBQ0lEKTi0uzszPAykwqgUAphIx1ywAAAA="/>
  </w:docVars>
  <w:rsids>
    <w:rsidRoot w:val="00F227CC"/>
    <w:rsid w:val="000C4D13"/>
    <w:rsid w:val="001668FE"/>
    <w:rsid w:val="001A3FBD"/>
    <w:rsid w:val="002C0AB6"/>
    <w:rsid w:val="003A7DFB"/>
    <w:rsid w:val="004521DA"/>
    <w:rsid w:val="00511B7F"/>
    <w:rsid w:val="005C607A"/>
    <w:rsid w:val="006017A0"/>
    <w:rsid w:val="006E190B"/>
    <w:rsid w:val="00865215"/>
    <w:rsid w:val="009150E9"/>
    <w:rsid w:val="009832B5"/>
    <w:rsid w:val="00AB04FE"/>
    <w:rsid w:val="00C26571"/>
    <w:rsid w:val="00D0304D"/>
    <w:rsid w:val="00D36D98"/>
    <w:rsid w:val="00D65904"/>
    <w:rsid w:val="00F227CC"/>
    <w:rsid w:val="00F4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AD37E"/>
  <w15:chartTrackingRefBased/>
  <w15:docId w15:val="{1E65D4B9-15A4-4C31-8259-C7D596B6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7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27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27C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7C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7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7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7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7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7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27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27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27C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7C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7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7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7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7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7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27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27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27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27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27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27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27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27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27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27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27C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F227CC"/>
    <w:rPr>
      <w:color w:val="467886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27CC"/>
    <w:rPr>
      <w:color w:val="96607D"/>
      <w:u w:val="single"/>
    </w:rPr>
  </w:style>
  <w:style w:type="paragraph" w:customStyle="1" w:styleId="msonormal0">
    <w:name w:val="msonormal"/>
    <w:basedOn w:val="Normal"/>
    <w:rsid w:val="00F22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4">
    <w:name w:val="xl64"/>
    <w:basedOn w:val="Normal"/>
    <w:rsid w:val="00F227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5">
    <w:name w:val="xl65"/>
    <w:basedOn w:val="Normal"/>
    <w:rsid w:val="00F227CC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6">
    <w:name w:val="xl66"/>
    <w:basedOn w:val="Normal"/>
    <w:rsid w:val="00F22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7">
    <w:name w:val="xl67"/>
    <w:basedOn w:val="Normal"/>
    <w:rsid w:val="00F22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kern w:val="0"/>
      <w14:ligatures w14:val="none"/>
    </w:rPr>
  </w:style>
  <w:style w:type="paragraph" w:customStyle="1" w:styleId="xl68">
    <w:name w:val="xl68"/>
    <w:basedOn w:val="Normal"/>
    <w:rsid w:val="00F227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69">
    <w:name w:val="xl69"/>
    <w:basedOn w:val="Normal"/>
    <w:rsid w:val="00F227CC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xl70">
    <w:name w:val="xl70"/>
    <w:basedOn w:val="Normal"/>
    <w:rsid w:val="00F227CC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4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9</TotalTime>
  <Pages>8</Pages>
  <Words>1347</Words>
  <Characters>76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ia gabr</dc:creator>
  <cp:keywords/>
  <dc:description/>
  <cp:lastModifiedBy>Nehad Mohamed</cp:lastModifiedBy>
  <cp:revision>5</cp:revision>
  <dcterms:created xsi:type="dcterms:W3CDTF">2025-05-26T15:10:00Z</dcterms:created>
  <dcterms:modified xsi:type="dcterms:W3CDTF">2025-08-05T02:30:00Z</dcterms:modified>
</cp:coreProperties>
</file>